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3AD7E" w14:textId="77777777" w:rsidR="00A17F3D" w:rsidRDefault="003706D2" w:rsidP="00A17F3D">
      <w:pPr>
        <w:spacing w:line="360" w:lineRule="auto"/>
        <w:rPr>
          <w:b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06F6510" wp14:editId="2C850376">
                <wp:simplePos x="0" y="0"/>
                <wp:positionH relativeFrom="column">
                  <wp:posOffset>117475</wp:posOffset>
                </wp:positionH>
                <wp:positionV relativeFrom="paragraph">
                  <wp:posOffset>182880</wp:posOffset>
                </wp:positionV>
                <wp:extent cx="5819775" cy="0"/>
                <wp:effectExtent l="38100" t="38100" r="66675" b="9525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491A23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25pt,14.4pt" to="467.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E287E2" wp14:editId="5E839D8D">
                <wp:simplePos x="0" y="0"/>
                <wp:positionH relativeFrom="column">
                  <wp:posOffset>994410</wp:posOffset>
                </wp:positionH>
                <wp:positionV relativeFrom="paragraph">
                  <wp:posOffset>220980</wp:posOffset>
                </wp:positionV>
                <wp:extent cx="4981575" cy="838200"/>
                <wp:effectExtent l="114300" t="0" r="9525" b="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81575" cy="838200"/>
                        </a:xfrm>
                        <a:prstGeom prst="wedgeRectCallout">
                          <a:avLst>
                            <a:gd name="adj1" fmla="val -52217"/>
                            <a:gd name="adj2" fmla="val 48153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515E5A" w14:textId="77777777" w:rsidR="009D5FF5" w:rsidRPr="003223FA" w:rsidRDefault="009D5FF5" w:rsidP="009D5FF5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 w:rsidRPr="003223FA">
                              <w:rPr>
                                <w:sz w:val="28"/>
                              </w:rPr>
                              <w:t>F</w:t>
                            </w:r>
                            <w:r>
                              <w:rPr>
                                <w:sz w:val="28"/>
                              </w:rPr>
                              <w:t>ACULTY OF MANAGEMENT AND BUSINESS</w:t>
                            </w:r>
                          </w:p>
                          <w:p w14:paraId="009D80E2" w14:textId="77777777" w:rsidR="009D5FF5" w:rsidRPr="00074AA3" w:rsidRDefault="009D5FF5" w:rsidP="009D5FF5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UNIVERSITY OF PREŠOV</w:t>
                            </w:r>
                          </w:p>
                          <w:p w14:paraId="35661DF1" w14:textId="77777777" w:rsidR="009D5FF5" w:rsidRPr="007201CE" w:rsidRDefault="009D5FF5" w:rsidP="009D5FF5">
                            <w:pPr>
                              <w:pStyle w:val="Nadpis3"/>
                              <w:spacing w:before="60" w:line="240" w:lineRule="auto"/>
                              <w:jc w:val="center"/>
                            </w:pPr>
                            <w:r>
                              <w:t>Konštantínova 16,</w:t>
                            </w:r>
                            <w:r w:rsidRPr="007201CE">
                              <w:t xml:space="preserve"> 080 01</w:t>
                            </w:r>
                            <w:r>
                              <w:t xml:space="preserve"> </w:t>
                            </w:r>
                            <w:r w:rsidRPr="007201CE">
                              <w:t>Prešov</w:t>
                            </w:r>
                          </w:p>
                          <w:p w14:paraId="2997771A" w14:textId="77777777" w:rsidR="00A17F3D" w:rsidRDefault="00A17F3D" w:rsidP="00A17F3D">
                            <w:pPr>
                              <w:pStyle w:val="Nadpis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E287E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8" o:spid="_x0000_s1026" type="#_x0000_t61" style="position:absolute;margin-left:78.3pt;margin-top:17.4pt;width:392.25pt;height:6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" adj="-479,21201" stroked="f">
                <v:textbox>
                  <w:txbxContent>
                    <w:p w14:paraId="44515E5A" w14:textId="77777777" w:rsidR="009D5FF5" w:rsidRPr="003223FA" w:rsidRDefault="009D5FF5" w:rsidP="009D5FF5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 w:rsidRPr="003223FA">
                        <w:rPr>
                          <w:sz w:val="28"/>
                        </w:rPr>
                        <w:t>F</w:t>
                      </w:r>
                      <w:r>
                        <w:rPr>
                          <w:sz w:val="28"/>
                        </w:rPr>
                        <w:t>ACULTY OF MANAGEMENT AND BUSINESS</w:t>
                      </w:r>
                    </w:p>
                    <w:p w14:paraId="009D80E2" w14:textId="77777777" w:rsidR="009D5FF5" w:rsidRPr="00074AA3" w:rsidRDefault="009D5FF5" w:rsidP="009D5FF5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UNIVERSITY OF PREŠOV</w:t>
                      </w:r>
                    </w:p>
                    <w:p w14:paraId="35661DF1" w14:textId="77777777" w:rsidR="009D5FF5" w:rsidRPr="007201CE" w:rsidRDefault="009D5FF5" w:rsidP="009D5FF5">
                      <w:pPr>
                        <w:pStyle w:val="Nadpis3"/>
                        <w:spacing w:before="60" w:line="240" w:lineRule="auto"/>
                        <w:jc w:val="center"/>
                      </w:pPr>
                      <w:r>
                        <w:t>Konštantínova 16,</w:t>
                      </w:r>
                      <w:r w:rsidRPr="007201CE">
                        <w:t xml:space="preserve"> 080 01</w:t>
                      </w:r>
                      <w:r>
                        <w:t xml:space="preserve"> </w:t>
                      </w:r>
                      <w:r w:rsidRPr="007201CE">
                        <w:t>Prešov</w:t>
                      </w:r>
                    </w:p>
                    <w:p w14:paraId="2997771A" w14:textId="77777777" w:rsidR="00A17F3D" w:rsidRDefault="00A17F3D" w:rsidP="00A17F3D">
                      <w:pPr>
                        <w:pStyle w:val="Nadpis4"/>
                      </w:pPr>
                    </w:p>
                  </w:txbxContent>
                </v:textbox>
              </v:shape>
            </w:pict>
          </mc:Fallback>
        </mc:AlternateContent>
      </w:r>
      <w:r w:rsidR="008913FB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7A4009C1" wp14:editId="05C321A9">
                <wp:simplePos x="0" y="0"/>
                <wp:positionH relativeFrom="column">
                  <wp:posOffset>1371600</wp:posOffset>
                </wp:positionH>
                <wp:positionV relativeFrom="paragraph">
                  <wp:posOffset>228600</wp:posOffset>
                </wp:positionV>
                <wp:extent cx="4457700" cy="868045"/>
                <wp:effectExtent l="0" t="0" r="0" b="2730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7700" cy="868045"/>
                        </a:xfrm>
                        <a:prstGeom prst="wedgeRectCallout">
                          <a:avLst>
                            <a:gd name="adj1" fmla="val -26296"/>
                            <a:gd name="adj2" fmla="val 5212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CAB129" w14:textId="77777777" w:rsidR="00A17F3D" w:rsidRPr="00C21DEB" w:rsidRDefault="00A17F3D" w:rsidP="00A17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009C1" id="AutoShape 6" o:spid="_x0000_s1027" type="#_x0000_t61" style="position:absolute;margin-left:108pt;margin-top:18pt;width:351pt;height:68.3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" o:allowincell="f" adj="5120,22058" stroked="f">
                <v:textbox>
                  <w:txbxContent>
                    <w:p w14:paraId="2DCAB129" w14:textId="77777777" w:rsidR="00A17F3D" w:rsidRPr="00C21DEB" w:rsidRDefault="00A17F3D" w:rsidP="00A17F3D"/>
                  </w:txbxContent>
                </v:textbox>
              </v:shape>
            </w:pict>
          </mc:Fallback>
        </mc:AlternateContent>
      </w:r>
      <w:r w:rsidR="00A17F3D">
        <w:t xml:space="preserve">       </w:t>
      </w:r>
    </w:p>
    <w:p w14:paraId="5D53AD7D" w14:textId="77777777" w:rsidR="00A17F3D" w:rsidRDefault="003706D2" w:rsidP="00A17F3D">
      <w:pPr>
        <w:spacing w:line="360" w:lineRule="auto"/>
        <w:rPr>
          <w:b/>
          <w:sz w:val="16"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602834" wp14:editId="50F32E14">
                <wp:simplePos x="0" y="0"/>
                <wp:positionH relativeFrom="column">
                  <wp:posOffset>108585</wp:posOffset>
                </wp:positionH>
                <wp:positionV relativeFrom="paragraph">
                  <wp:posOffset>948690</wp:posOffset>
                </wp:positionV>
                <wp:extent cx="5819775" cy="0"/>
                <wp:effectExtent l="38100" t="38100" r="66675" b="9525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AB4AA2" id="Line 7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55pt,74.7pt" to="466.8pt,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w:drawing>
          <wp:inline distT="0" distB="0" distL="0" distR="0" wp14:anchorId="5B1C1148" wp14:editId="5ECFECB8">
            <wp:extent cx="934511" cy="909320"/>
            <wp:effectExtent l="0" t="0" r="0" b="508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003" t="6212" r="7688" b="3168"/>
                    <a:stretch/>
                  </pic:blipFill>
                  <pic:spPr bwMode="auto">
                    <a:xfrm>
                      <a:off x="0" y="0"/>
                      <a:ext cx="994705" cy="96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17F3D">
        <w:rPr>
          <w:b/>
          <w:sz w:val="36"/>
        </w:rPr>
        <w:t xml:space="preserve">         </w:t>
      </w:r>
    </w:p>
    <w:p w14:paraId="6E3371C5" w14:textId="77777777" w:rsidR="00A17F3D" w:rsidRDefault="00A17F3D" w:rsidP="00A17F3D">
      <w:pPr>
        <w:pStyle w:val="Nzov"/>
        <w:jc w:val="left"/>
        <w:rPr>
          <w:sz w:val="24"/>
        </w:rPr>
      </w:pPr>
    </w:p>
    <w:p w14:paraId="46A078D8" w14:textId="77777777" w:rsidR="00A60235" w:rsidRDefault="009D5FF5" w:rsidP="00FF6EF9">
      <w:pPr>
        <w:pStyle w:val="Nzov"/>
      </w:pPr>
      <w:r>
        <w:t>SUPERVISOR</w:t>
      </w:r>
      <w:r w:rsidRPr="009D5FF5">
        <w:t>’</w:t>
      </w:r>
      <w:r>
        <w:t xml:space="preserve">S REPORT ON THE BACHELOR THESIS  </w:t>
      </w:r>
    </w:p>
    <w:p w14:paraId="1548CE10" w14:textId="77777777" w:rsidR="00FF6EF9" w:rsidRDefault="00FF6EF9" w:rsidP="00FF6EF9">
      <w:pPr>
        <w:pStyle w:val="Nzov"/>
      </w:pPr>
    </w:p>
    <w:tbl>
      <w:tblPr>
        <w:tblStyle w:val="Mriekatabuky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906"/>
        <w:gridCol w:w="5952"/>
      </w:tblGrid>
      <w:tr w:rsidR="009D5FF5" w14:paraId="25829F10" w14:textId="77777777" w:rsidTr="009D5FF5">
        <w:tc>
          <w:tcPr>
            <w:tcW w:w="3906" w:type="dxa"/>
          </w:tcPr>
          <w:p w14:paraId="2515FC41" w14:textId="77777777" w:rsidR="009D5FF5" w:rsidRDefault="009D5FF5" w:rsidP="009D5FF5">
            <w:pPr>
              <w:pStyle w:val="Nzov"/>
              <w:jc w:val="left"/>
              <w:rPr>
                <w:sz w:val="24"/>
              </w:rPr>
            </w:pPr>
            <w:proofErr w:type="spellStart"/>
            <w:r w:rsidRPr="00823365">
              <w:rPr>
                <w:sz w:val="24"/>
              </w:rPr>
              <w:t>Author</w:t>
            </w:r>
            <w:proofErr w:type="spellEnd"/>
            <w:r w:rsidRPr="00823365">
              <w:rPr>
                <w:sz w:val="24"/>
              </w:rPr>
              <w:t xml:space="preserve"> of </w:t>
            </w:r>
            <w:proofErr w:type="spellStart"/>
            <w:r w:rsidRPr="00823365">
              <w:rPr>
                <w:sz w:val="24"/>
              </w:rPr>
              <w:t>the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bachelor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thesis</w:t>
            </w:r>
            <w:proofErr w:type="spellEnd"/>
          </w:p>
        </w:tc>
        <w:tc>
          <w:tcPr>
            <w:tcW w:w="5952" w:type="dxa"/>
          </w:tcPr>
          <w:p w14:paraId="577B052E" w14:textId="77777777" w:rsidR="009D5FF5" w:rsidRDefault="009D5FF5" w:rsidP="009D5FF5">
            <w:pPr>
              <w:pStyle w:val="Nzov"/>
              <w:jc w:val="left"/>
              <w:rPr>
                <w:sz w:val="24"/>
              </w:rPr>
            </w:pPr>
          </w:p>
        </w:tc>
      </w:tr>
      <w:tr w:rsidR="009D5FF5" w14:paraId="29CC0B54" w14:textId="77777777" w:rsidTr="009D5FF5">
        <w:tc>
          <w:tcPr>
            <w:tcW w:w="3906" w:type="dxa"/>
          </w:tcPr>
          <w:p w14:paraId="1F1CEB20" w14:textId="77777777" w:rsidR="009D5FF5" w:rsidRDefault="009D5FF5" w:rsidP="009D5FF5">
            <w:pPr>
              <w:pStyle w:val="Nzov"/>
              <w:jc w:val="left"/>
              <w:rPr>
                <w:sz w:val="24"/>
              </w:rPr>
            </w:pPr>
            <w:r w:rsidRPr="00823365">
              <w:rPr>
                <w:sz w:val="24"/>
              </w:rPr>
              <w:t xml:space="preserve">Title of </w:t>
            </w:r>
            <w:proofErr w:type="spellStart"/>
            <w:r w:rsidRPr="00823365">
              <w:rPr>
                <w:sz w:val="24"/>
              </w:rPr>
              <w:t>the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bachelor</w:t>
            </w:r>
            <w:proofErr w:type="spellEnd"/>
            <w:r w:rsidRPr="00823365">
              <w:rPr>
                <w:sz w:val="24"/>
              </w:rPr>
              <w:t xml:space="preserve"> </w:t>
            </w:r>
            <w:proofErr w:type="spellStart"/>
            <w:r w:rsidRPr="00823365">
              <w:rPr>
                <w:sz w:val="24"/>
              </w:rPr>
              <w:t>thesis</w:t>
            </w:r>
            <w:proofErr w:type="spellEnd"/>
            <w:r w:rsidRPr="00823365">
              <w:rPr>
                <w:sz w:val="24"/>
              </w:rPr>
              <w:t>:</w:t>
            </w:r>
          </w:p>
        </w:tc>
        <w:tc>
          <w:tcPr>
            <w:tcW w:w="5952" w:type="dxa"/>
          </w:tcPr>
          <w:p w14:paraId="3374FAF3" w14:textId="77777777" w:rsidR="009D5FF5" w:rsidRDefault="009D5FF5" w:rsidP="009D5FF5">
            <w:pPr>
              <w:pStyle w:val="Nzov"/>
              <w:jc w:val="left"/>
              <w:rPr>
                <w:sz w:val="24"/>
              </w:rPr>
            </w:pPr>
          </w:p>
        </w:tc>
      </w:tr>
      <w:tr w:rsidR="00C27C3F" w14:paraId="603DFCFC" w14:textId="77777777" w:rsidTr="009D5FF5">
        <w:tc>
          <w:tcPr>
            <w:tcW w:w="3906" w:type="dxa"/>
          </w:tcPr>
          <w:p w14:paraId="13DB6132" w14:textId="77777777" w:rsidR="00C27C3F" w:rsidRDefault="009D5FF5" w:rsidP="00A04473">
            <w:pPr>
              <w:pStyle w:val="Nzov"/>
              <w:jc w:val="left"/>
              <w:rPr>
                <w:sz w:val="24"/>
              </w:rPr>
            </w:pPr>
            <w:proofErr w:type="spellStart"/>
            <w:r w:rsidRPr="009D5FF5">
              <w:rPr>
                <w:sz w:val="24"/>
              </w:rPr>
              <w:t>Name</w:t>
            </w:r>
            <w:proofErr w:type="spellEnd"/>
            <w:r w:rsidRPr="009D5FF5">
              <w:rPr>
                <w:sz w:val="24"/>
              </w:rPr>
              <w:t xml:space="preserve"> of </w:t>
            </w:r>
            <w:proofErr w:type="spellStart"/>
            <w:r w:rsidRPr="009D5FF5">
              <w:rPr>
                <w:sz w:val="24"/>
              </w:rPr>
              <w:t>the</w:t>
            </w:r>
            <w:proofErr w:type="spellEnd"/>
            <w:r w:rsidRPr="009D5FF5">
              <w:rPr>
                <w:sz w:val="24"/>
              </w:rPr>
              <w:t xml:space="preserve"> </w:t>
            </w:r>
            <w:proofErr w:type="spellStart"/>
            <w:r w:rsidRPr="009D5FF5">
              <w:rPr>
                <w:sz w:val="24"/>
              </w:rPr>
              <w:t>bachelor</w:t>
            </w:r>
            <w:proofErr w:type="spellEnd"/>
            <w:r w:rsidRPr="009D5FF5">
              <w:rPr>
                <w:sz w:val="24"/>
              </w:rPr>
              <w:t xml:space="preserve"> </w:t>
            </w:r>
            <w:proofErr w:type="spellStart"/>
            <w:r w:rsidRPr="009D5FF5">
              <w:rPr>
                <w:sz w:val="24"/>
              </w:rPr>
              <w:t>thesis</w:t>
            </w:r>
            <w:proofErr w:type="spellEnd"/>
            <w:r w:rsidRPr="009D5FF5">
              <w:rPr>
                <w:sz w:val="24"/>
              </w:rPr>
              <w:t xml:space="preserve"> </w:t>
            </w:r>
            <w:proofErr w:type="spellStart"/>
            <w:r w:rsidRPr="009D5FF5">
              <w:rPr>
                <w:sz w:val="24"/>
              </w:rPr>
              <w:t>supervisor</w:t>
            </w:r>
            <w:proofErr w:type="spellEnd"/>
          </w:p>
        </w:tc>
        <w:tc>
          <w:tcPr>
            <w:tcW w:w="5952" w:type="dxa"/>
          </w:tcPr>
          <w:p w14:paraId="622C802C" w14:textId="77777777" w:rsidR="00C27C3F" w:rsidRDefault="00C27C3F" w:rsidP="00A04473">
            <w:pPr>
              <w:pStyle w:val="Nzov"/>
              <w:jc w:val="left"/>
              <w:rPr>
                <w:sz w:val="24"/>
              </w:rPr>
            </w:pPr>
          </w:p>
        </w:tc>
      </w:tr>
      <w:tr w:rsidR="00C27C3F" w14:paraId="3CA37AEF" w14:textId="77777777" w:rsidTr="009D5FF5">
        <w:tc>
          <w:tcPr>
            <w:tcW w:w="3906" w:type="dxa"/>
          </w:tcPr>
          <w:p w14:paraId="451F4A0E" w14:textId="77777777" w:rsidR="00C27C3F" w:rsidRPr="00AE21CE" w:rsidRDefault="009D5FF5" w:rsidP="00A04473">
            <w:pPr>
              <w:pStyle w:val="Nzov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sdt>
          <w:sdtPr>
            <w:rPr>
              <w:b w:val="0"/>
              <w:sz w:val="24"/>
            </w:rPr>
            <w:id w:val="-2122905571"/>
            <w:placeholder>
              <w:docPart w:val="DefaultPlaceholder_-1854013439"/>
            </w:placeholder>
            <w:showingPlcHdr/>
            <w15:color w:val="0000FF"/>
            <w:dropDownList>
              <w:listItem w:value="Vyberte položku."/>
              <w:listItem w:displayText="Department of Economics and Economy" w:value="Department of Economics and Economy"/>
              <w:listItem w:displayText="Department of Finance, Accounting and Mathematical Methods" w:value="Department of Finance, Accounting and Mathematical Methods"/>
              <w:listItem w:displayText="Department of Intercultural Communication" w:value="Department of Intercultural Communication"/>
              <w:listItem w:displayText="Department of Managerial Psychology" w:value="Department of Managerial Psychology"/>
              <w:listItem w:displayText="Department of Management" w:value="Department of Management"/>
              <w:listItem w:displayText="Department of Marketing and International Trade" w:value="Department of Marketing and International Trade"/>
              <w:listItem w:displayText="Department of Tourism and Hotel Management" w:value="Department of Tourism and Hotel Management"/>
              <w:listItem w:displayText="Department of Environmental Economy and Management" w:value="Department of Environmental Economy and Management"/>
              <w:listItem w:displayText="Department of Neuromanagement, Neuromarketing and Innovation" w:value="Department of Neuromanagement, Neuromarketing and Innovation"/>
            </w:dropDownList>
          </w:sdtPr>
          <w:sdtEndPr>
            <w:rPr>
              <w:b/>
            </w:rPr>
          </w:sdtEndPr>
          <w:sdtContent>
            <w:tc>
              <w:tcPr>
                <w:tcW w:w="5952" w:type="dxa"/>
              </w:tcPr>
              <w:p w14:paraId="5C68D440" w14:textId="77777777" w:rsidR="00C27C3F" w:rsidRPr="00AE21CE" w:rsidRDefault="00AE21CE" w:rsidP="00A04473">
                <w:pPr>
                  <w:pStyle w:val="Nzov"/>
                  <w:jc w:val="left"/>
                  <w:rPr>
                    <w:sz w:val="24"/>
                  </w:rPr>
                </w:pPr>
                <w:r w:rsidRPr="00AE21CE">
                  <w:rPr>
                    <w:rStyle w:val="Zstupntext"/>
                    <w:b w:val="0"/>
                    <w:sz w:val="24"/>
                  </w:rPr>
                  <w:t>Vyberte položku.</w:t>
                </w:r>
              </w:p>
            </w:tc>
          </w:sdtContent>
        </w:sdt>
      </w:tr>
    </w:tbl>
    <w:p w14:paraId="66AFFAF0" w14:textId="77777777" w:rsidR="00C27C3F" w:rsidRDefault="00C27C3F" w:rsidP="00A60235">
      <w:pPr>
        <w:pStyle w:val="Nzov"/>
        <w:jc w:val="left"/>
        <w:rPr>
          <w:sz w:val="24"/>
        </w:rPr>
      </w:pPr>
    </w:p>
    <w:tbl>
      <w:tblPr>
        <w:tblW w:w="99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882"/>
        <w:gridCol w:w="2098"/>
      </w:tblGrid>
      <w:tr w:rsidR="009D5FF5" w:rsidRPr="00BC5648" w14:paraId="4144C642" w14:textId="77777777" w:rsidTr="009D5FF5">
        <w:trPr>
          <w:trHeight w:val="397"/>
        </w:trPr>
        <w:tc>
          <w:tcPr>
            <w:tcW w:w="7882" w:type="dxa"/>
            <w:shd w:val="clear" w:color="auto" w:fill="E0E0E0"/>
            <w:vAlign w:val="center"/>
          </w:tcPr>
          <w:p w14:paraId="083ABA68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 w:rsidRPr="00823365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NTENT EVALUATION OF THE BACHELOR</w:t>
            </w:r>
            <w:r w:rsidRPr="0082336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14:paraId="500DECDD" w14:textId="77777777" w:rsidR="009D5FF5" w:rsidRPr="00BC5648" w:rsidRDefault="009D5FF5" w:rsidP="009D5FF5">
            <w:pPr>
              <w:pStyle w:val="Nzov"/>
              <w:tabs>
                <w:tab w:val="center" w:pos="1010"/>
              </w:tabs>
              <w:spacing w:before="40" w:after="40"/>
              <w:rPr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9D5FF5" w:rsidRPr="00BC5648" w14:paraId="5DC1914B" w14:textId="77777777" w:rsidTr="009D5FF5">
        <w:tc>
          <w:tcPr>
            <w:tcW w:w="7882" w:type="dxa"/>
            <w:vAlign w:val="center"/>
          </w:tcPr>
          <w:p w14:paraId="0676A201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Clar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ta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objectiv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t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alignment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with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ubmit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text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321041990"/>
              <w:placeholder>
                <w:docPart w:val="539FE11890964EE4A1B220DE9D4F49B7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1031B38B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4C2044C0" w14:textId="77777777" w:rsidTr="009D5FF5">
        <w:tc>
          <w:tcPr>
            <w:tcW w:w="7882" w:type="dxa"/>
            <w:vAlign w:val="center"/>
          </w:tcPr>
          <w:p w14:paraId="65EFD41E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Appropriatenes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si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tructur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cop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balanc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ntern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herenc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individu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sect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876416090"/>
              <w:placeholder>
                <w:docPart w:val="DDC39A2B4A124CD49EFE9C76BEEAAEB3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3CA975FD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32C4935A" w14:textId="77777777" w:rsidTr="009D5FF5">
        <w:tc>
          <w:tcPr>
            <w:tcW w:w="7882" w:type="dxa"/>
            <w:vAlign w:val="center"/>
          </w:tcPr>
          <w:p w14:paraId="0CFA4B6D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823365">
              <w:rPr>
                <w:b w:val="0"/>
                <w:sz w:val="22"/>
                <w:szCs w:val="22"/>
              </w:rPr>
              <w:t>Depth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qual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knowledg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presented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in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bachelor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si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ke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ncepts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th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ability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generali</w:t>
            </w:r>
            <w:r>
              <w:rPr>
                <w:b w:val="0"/>
                <w:sz w:val="22"/>
                <w:szCs w:val="22"/>
              </w:rPr>
              <w:t>s</w:t>
            </w:r>
            <w:r w:rsidRPr="00823365">
              <w:rPr>
                <w:b w:val="0"/>
                <w:sz w:val="22"/>
                <w:szCs w:val="22"/>
              </w:rPr>
              <w:t>e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draw</w:t>
            </w:r>
            <w:proofErr w:type="spellEnd"/>
            <w:r w:rsidRPr="0082336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823365">
              <w:rPr>
                <w:b w:val="0"/>
                <w:sz w:val="22"/>
                <w:szCs w:val="22"/>
              </w:rPr>
              <w:t>conclus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838766365"/>
              <w:placeholder>
                <w:docPart w:val="8A88B62534FC4245B92302CB6F55A734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92C479F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0A95BF00" w14:textId="77777777" w:rsidTr="009D5FF5">
        <w:trPr>
          <w:cantSplit/>
          <w:trHeight w:val="619"/>
        </w:trPr>
        <w:tc>
          <w:tcPr>
            <w:tcW w:w="7882" w:type="dxa"/>
            <w:tcBorders>
              <w:bottom w:val="single" w:sz="4" w:space="0" w:color="auto"/>
            </w:tcBorders>
            <w:vAlign w:val="center"/>
          </w:tcPr>
          <w:p w14:paraId="3A55AF73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Methodolog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spect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si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oblem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bjective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ask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;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selec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method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;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priatenes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methodolog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ocedure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) –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unction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effectiv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lica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methods</w:t>
            </w:r>
            <w:proofErr w:type="spellEnd"/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60384964"/>
              <w:placeholder>
                <w:docPart w:val="6D62DA8118EE4FE29EAEA77E9A92EE40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04389AC2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46F1E66D" w14:textId="77777777" w:rsidTr="009D5FF5">
        <w:tc>
          <w:tcPr>
            <w:tcW w:w="7882" w:type="dxa"/>
            <w:vAlign w:val="center"/>
          </w:tcPr>
          <w:p w14:paraId="2DCD1128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uthor’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bil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expres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idea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rgument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logicall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clearl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explai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ir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ach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pinion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demonstrat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bil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generali</w:t>
            </w:r>
            <w:r>
              <w:rPr>
                <w:b w:val="0"/>
                <w:sz w:val="22"/>
                <w:szCs w:val="22"/>
              </w:rPr>
              <w:t>s</w:t>
            </w:r>
            <w:r w:rsidRPr="001812C4">
              <w:rPr>
                <w:b w:val="0"/>
                <w:sz w:val="22"/>
                <w:szCs w:val="22"/>
              </w:rPr>
              <w:t>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124838296"/>
              <w:placeholder>
                <w:docPart w:val="962C3D7459F4475FB666DC1499850C44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2F18012D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0D4ACD99" w14:textId="77777777" w:rsidTr="009D5FF5">
        <w:tc>
          <w:tcPr>
            <w:tcW w:w="7882" w:type="dxa"/>
            <w:vAlign w:val="center"/>
          </w:tcPr>
          <w:p w14:paraId="4921BD96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1812C4">
              <w:rPr>
                <w:b w:val="0"/>
                <w:sz w:val="22"/>
                <w:szCs w:val="22"/>
              </w:rPr>
              <w:t>Creativit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, originality,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uthor’s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ow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approach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–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actical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contribution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theory</w:t>
            </w:r>
            <w:proofErr w:type="spellEnd"/>
            <w:r w:rsidRPr="001812C4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1812C4">
              <w:rPr>
                <w:b w:val="0"/>
                <w:sz w:val="22"/>
                <w:szCs w:val="22"/>
              </w:rPr>
              <w:t>practic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8543462"/>
              <w:placeholder>
                <w:docPart w:val="2FBD3D39ABB44B9DB1BBE87A7E79527D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2E73031A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1BA31B82" w14:textId="77777777" w:rsidTr="009D5FF5">
        <w:tc>
          <w:tcPr>
            <w:tcW w:w="7882" w:type="dxa"/>
            <w:tcBorders>
              <w:bottom w:val="single" w:sz="4" w:space="0" w:color="auto"/>
            </w:tcBorders>
            <w:vAlign w:val="center"/>
          </w:tcPr>
          <w:p w14:paraId="09BE0F32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Assessment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empir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f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licab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):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al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etwee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empir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ec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defini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search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op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bjectiv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amp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elec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ativ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ntitativ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naly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f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used</w:t>
            </w:r>
            <w:proofErr w:type="spellEnd"/>
            <w:r w:rsidRPr="00C74B9C">
              <w:rPr>
                <w:b w:val="0"/>
                <w:sz w:val="22"/>
                <w:szCs w:val="22"/>
              </w:rPr>
              <w:t>).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9085122"/>
              <w:placeholder>
                <w:docPart w:val="0BC5499F7DEB4D75BE45133C3E4BB87F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5B59B5DF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00C33376" w14:textId="77777777" w:rsidTr="009D5FF5">
        <w:trPr>
          <w:trHeight w:val="340"/>
        </w:trPr>
        <w:tc>
          <w:tcPr>
            <w:tcW w:w="7882" w:type="dxa"/>
            <w:shd w:val="clear" w:color="auto" w:fill="E0E0E0"/>
            <w:vAlign w:val="center"/>
          </w:tcPr>
          <w:p w14:paraId="5B63087E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ESSMENT OF THE FORMAL ASPECTS OF THE BACHELOR</w:t>
            </w:r>
            <w:r w:rsidRPr="0082336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14:paraId="0149A172" w14:textId="77777777" w:rsidR="009D5FF5" w:rsidRPr="00BC5648" w:rsidRDefault="009D5FF5" w:rsidP="009D5FF5">
            <w:pPr>
              <w:pStyle w:val="Nzov"/>
              <w:spacing w:before="40" w:after="40"/>
              <w:rPr>
                <w:b w:val="0"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9D5FF5" w:rsidRPr="00BC5648" w14:paraId="09E7CC5C" w14:textId="77777777" w:rsidTr="009D5FF5">
        <w:tc>
          <w:tcPr>
            <w:tcW w:w="7882" w:type="dxa"/>
            <w:vAlign w:val="center"/>
          </w:tcPr>
          <w:p w14:paraId="5B99ED50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nt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cholarl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us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ook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journ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rticl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online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the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  <w:r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974798185"/>
              <w:placeholder>
                <w:docPart w:val="7754F4F1C9394012AAAFF8642C443A8E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3B320B49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67C49281" w14:textId="77777777" w:rsidTr="009D5FF5">
        <w:tc>
          <w:tcPr>
            <w:tcW w:w="7882" w:type="dxa"/>
            <w:vAlign w:val="center"/>
          </w:tcPr>
          <w:p w14:paraId="1C979AEC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cholarl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our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urrenc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lev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it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ublic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7328627"/>
              <w:placeholder>
                <w:docPart w:val="EBE63F72562C444EA4ADBDAB2E4D65BD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F1F1DBB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1F1A788F" w14:textId="77777777" w:rsidTr="009D5FF5">
        <w:tc>
          <w:tcPr>
            <w:tcW w:w="7882" w:type="dxa"/>
            <w:vAlign w:val="center"/>
          </w:tcPr>
          <w:p w14:paraId="7B355D90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Adhere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ita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andard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ccurac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bibliograph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640145841"/>
              <w:placeholder>
                <w:docPart w:val="654704C2430C4DA1A7E943343CFEF642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4953636F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6CBEDA04" w14:textId="77777777" w:rsidTr="009D5FF5">
        <w:tc>
          <w:tcPr>
            <w:tcW w:w="7882" w:type="dxa"/>
            <w:vAlign w:val="center"/>
          </w:tcPr>
          <w:p w14:paraId="558FDA9E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Complianc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with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quired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ructur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orm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quirement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title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ag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bstract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in Slovak and English, table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ontent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list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igur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abl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bbrevi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llustration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introduc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ore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nalytic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ropos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part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onclus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referen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endi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778611958"/>
              <w:placeholder>
                <w:docPart w:val="66FDC8B1BF5B484BB745850C4CEFFC89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0AC2C2FB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1DA5526B" w14:textId="77777777" w:rsidTr="009D5FF5">
        <w:tc>
          <w:tcPr>
            <w:tcW w:w="7882" w:type="dxa"/>
            <w:vAlign w:val="center"/>
          </w:tcPr>
          <w:p w14:paraId="70BECC8D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unction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ppendic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figure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graphs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othe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upplementar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material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840084144"/>
              <w:placeholder>
                <w:docPart w:val="6E7EC64E63B84212882A23E1B73EF089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62BA3C39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5E7629FC" w14:textId="77777777" w:rsidTr="009D5FF5">
        <w:tc>
          <w:tcPr>
            <w:tcW w:w="7882" w:type="dxa"/>
            <w:vAlign w:val="center"/>
          </w:tcPr>
          <w:p w14:paraId="6A578213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Visual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aesthetic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presentation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thesi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2094799"/>
              <w:placeholder>
                <w:docPart w:val="33C672C6DAA0465985F266C012A3C732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3A25FD60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9D5FF5" w:rsidRPr="00BC5648" w14:paraId="61C5CBE1" w14:textId="77777777" w:rsidTr="009D5FF5">
        <w:tc>
          <w:tcPr>
            <w:tcW w:w="7882" w:type="dxa"/>
            <w:tcBorders>
              <w:bottom w:val="single" w:sz="4" w:space="0" w:color="auto"/>
            </w:tcBorders>
            <w:vAlign w:val="center"/>
          </w:tcPr>
          <w:p w14:paraId="763587C7" w14:textId="77777777" w:rsidR="009D5FF5" w:rsidRPr="00BC5648" w:rsidRDefault="009D5FF5" w:rsidP="009D5FF5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C74B9C">
              <w:rPr>
                <w:b w:val="0"/>
                <w:sz w:val="22"/>
                <w:szCs w:val="22"/>
              </w:rPr>
              <w:t>Languag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writing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qual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 (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style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grammar</w:t>
            </w:r>
            <w:proofErr w:type="spellEnd"/>
            <w:r w:rsidRPr="00C74B9C">
              <w:rPr>
                <w:b w:val="0"/>
                <w:sz w:val="22"/>
                <w:szCs w:val="22"/>
              </w:rPr>
              <w:t xml:space="preserve">, and </w:t>
            </w:r>
            <w:proofErr w:type="spellStart"/>
            <w:r w:rsidRPr="00C74B9C">
              <w:rPr>
                <w:b w:val="0"/>
                <w:sz w:val="22"/>
                <w:szCs w:val="22"/>
              </w:rPr>
              <w:t>clarity</w:t>
            </w:r>
            <w:proofErr w:type="spellEnd"/>
            <w:r w:rsidRPr="00C74B9C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48426846"/>
              <w:placeholder>
                <w:docPart w:val="041062729B634D2DAB68673DDA541226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EA6D852" w14:textId="77777777" w:rsidR="009D5FF5" w:rsidRPr="00BC5648" w:rsidRDefault="009D5FF5" w:rsidP="009D5FF5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EE6067" w:rsidRPr="00BC5648" w14:paraId="2C923A5E" w14:textId="77777777" w:rsidTr="009D5FF5">
        <w:trPr>
          <w:trHeight w:val="340"/>
        </w:trPr>
        <w:tc>
          <w:tcPr>
            <w:tcW w:w="7882" w:type="dxa"/>
            <w:shd w:val="clear" w:color="auto" w:fill="E0E0E0"/>
            <w:vAlign w:val="center"/>
          </w:tcPr>
          <w:p w14:paraId="7C2B6DF2" w14:textId="77777777" w:rsidR="00EE6067" w:rsidRPr="00BC5648" w:rsidRDefault="009D5FF5" w:rsidP="00BA18C8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ESSMENT OF THE STUDENT</w:t>
            </w:r>
            <w:r w:rsidRPr="009D5FF5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>S</w:t>
            </w:r>
            <w:r w:rsidRPr="009D5FF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PPROACH</w:t>
            </w:r>
          </w:p>
        </w:tc>
        <w:tc>
          <w:tcPr>
            <w:tcW w:w="2098" w:type="dxa"/>
            <w:shd w:val="clear" w:color="auto" w:fill="E0E0E0"/>
            <w:vAlign w:val="center"/>
          </w:tcPr>
          <w:p w14:paraId="2925DCBE" w14:textId="77777777" w:rsidR="00EE6067" w:rsidRPr="00BC5648" w:rsidRDefault="009D5FF5" w:rsidP="00B43B7F">
            <w:pPr>
              <w:pStyle w:val="Nzov"/>
              <w:spacing w:before="40" w:after="40"/>
              <w:rPr>
                <w:b w:val="0"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B4662E" w:rsidRPr="00BC5648" w14:paraId="5C6951C0" w14:textId="77777777" w:rsidTr="009D5FF5">
        <w:tc>
          <w:tcPr>
            <w:tcW w:w="7882" w:type="dxa"/>
            <w:vAlign w:val="center"/>
          </w:tcPr>
          <w:p w14:paraId="00D5FDB9" w14:textId="77777777" w:rsidR="00B4662E" w:rsidRPr="00BC5648" w:rsidRDefault="009D5FF5" w:rsidP="003F2699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9D5FF5">
              <w:rPr>
                <w:b w:val="0"/>
                <w:sz w:val="22"/>
                <w:szCs w:val="22"/>
              </w:rPr>
              <w:t>Independenc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initiativ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in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preparation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bachelor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si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271280429"/>
              <w:placeholder>
                <w:docPart w:val="2FBFD215542546CBAADB1575AE5A3854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2C733FF5" w14:textId="77777777"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B4662E" w:rsidRPr="00BC5648" w14:paraId="645CA0B6" w14:textId="77777777" w:rsidTr="009D5FF5">
        <w:tc>
          <w:tcPr>
            <w:tcW w:w="7882" w:type="dxa"/>
            <w:vAlign w:val="center"/>
          </w:tcPr>
          <w:p w14:paraId="4F721D7C" w14:textId="77777777" w:rsidR="00B4662E" w:rsidRPr="00BC5648" w:rsidRDefault="009D5FF5" w:rsidP="00115E1B">
            <w:pPr>
              <w:pStyle w:val="Nzov"/>
              <w:spacing w:before="40" w:after="40"/>
              <w:jc w:val="left"/>
              <w:rPr>
                <w:b w:val="0"/>
                <w:sz w:val="22"/>
                <w:szCs w:val="22"/>
              </w:rPr>
            </w:pPr>
            <w:proofErr w:type="spellStart"/>
            <w:r w:rsidRPr="009D5FF5">
              <w:rPr>
                <w:b w:val="0"/>
                <w:sz w:val="22"/>
                <w:szCs w:val="22"/>
              </w:rPr>
              <w:t>Systematic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approach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to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consultations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and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im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management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during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preparation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of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bachelor</w:t>
            </w:r>
            <w:proofErr w:type="spellEnd"/>
            <w:r w:rsidRPr="009D5FF5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9D5FF5">
              <w:rPr>
                <w:b w:val="0"/>
                <w:sz w:val="22"/>
                <w:szCs w:val="22"/>
              </w:rPr>
              <w:t>thesi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648363331"/>
              <w:placeholder>
                <w:docPart w:val="43AFEB14F60C4946A445A19F0FAA78E8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67E20166" w14:textId="77777777" w:rsidR="00B4662E" w:rsidRPr="00BC5648" w:rsidRDefault="00B4662E" w:rsidP="00B43B7F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</w:tbl>
    <w:p w14:paraId="508E4D38" w14:textId="77777777" w:rsidR="00FC711D" w:rsidRPr="00B43B7F" w:rsidRDefault="009D5FF5" w:rsidP="00B45499">
      <w:pPr>
        <w:pStyle w:val="Nzov"/>
        <w:spacing w:before="120"/>
        <w:jc w:val="left"/>
        <w:rPr>
          <w:b w:val="0"/>
          <w:sz w:val="21"/>
          <w:szCs w:val="21"/>
        </w:rPr>
      </w:pPr>
      <w:proofErr w:type="spellStart"/>
      <w:r w:rsidRPr="009D5FF5">
        <w:rPr>
          <w:sz w:val="21"/>
          <w:szCs w:val="21"/>
        </w:rPr>
        <w:t>Grading</w:t>
      </w:r>
      <w:proofErr w:type="spellEnd"/>
      <w:r w:rsidRPr="009D5FF5">
        <w:rPr>
          <w:sz w:val="21"/>
          <w:szCs w:val="21"/>
        </w:rPr>
        <w:t xml:space="preserve"> </w:t>
      </w:r>
      <w:proofErr w:type="spellStart"/>
      <w:r w:rsidRPr="009D5FF5">
        <w:rPr>
          <w:sz w:val="21"/>
          <w:szCs w:val="21"/>
        </w:rPr>
        <w:t>scale</w:t>
      </w:r>
      <w:proofErr w:type="spellEnd"/>
      <w:r w:rsidRPr="009D5FF5">
        <w:rPr>
          <w:sz w:val="21"/>
          <w:szCs w:val="21"/>
        </w:rPr>
        <w:t>:</w:t>
      </w:r>
      <w:r w:rsidRPr="009D5FF5">
        <w:rPr>
          <w:b w:val="0"/>
          <w:sz w:val="21"/>
          <w:szCs w:val="21"/>
        </w:rPr>
        <w:t xml:space="preserve"> A – </w:t>
      </w:r>
      <w:proofErr w:type="spellStart"/>
      <w:r w:rsidRPr="009D5FF5">
        <w:rPr>
          <w:b w:val="0"/>
          <w:sz w:val="21"/>
          <w:szCs w:val="21"/>
        </w:rPr>
        <w:t>excelle</w:t>
      </w:r>
      <w:r w:rsidR="000D2949">
        <w:rPr>
          <w:b w:val="0"/>
          <w:sz w:val="21"/>
          <w:szCs w:val="21"/>
        </w:rPr>
        <w:t>n</w:t>
      </w:r>
      <w:r w:rsidRPr="009D5FF5">
        <w:rPr>
          <w:b w:val="0"/>
          <w:sz w:val="21"/>
          <w:szCs w:val="21"/>
        </w:rPr>
        <w:t>t</w:t>
      </w:r>
      <w:proofErr w:type="spellEnd"/>
      <w:r w:rsidRPr="009D5FF5">
        <w:rPr>
          <w:b w:val="0"/>
          <w:sz w:val="21"/>
          <w:szCs w:val="21"/>
        </w:rPr>
        <w:t xml:space="preserve"> (1); B – </w:t>
      </w:r>
      <w:proofErr w:type="spellStart"/>
      <w:r w:rsidRPr="009D5FF5">
        <w:rPr>
          <w:b w:val="0"/>
          <w:sz w:val="21"/>
          <w:szCs w:val="21"/>
        </w:rPr>
        <w:t>very</w:t>
      </w:r>
      <w:proofErr w:type="spellEnd"/>
      <w:r w:rsidRPr="009D5FF5">
        <w:rPr>
          <w:b w:val="0"/>
          <w:sz w:val="21"/>
          <w:szCs w:val="21"/>
        </w:rPr>
        <w:t xml:space="preserve"> </w:t>
      </w:r>
      <w:proofErr w:type="spellStart"/>
      <w:r w:rsidRPr="009D5FF5">
        <w:rPr>
          <w:b w:val="0"/>
          <w:sz w:val="21"/>
          <w:szCs w:val="21"/>
        </w:rPr>
        <w:t>good</w:t>
      </w:r>
      <w:proofErr w:type="spellEnd"/>
      <w:r w:rsidRPr="009D5FF5">
        <w:rPr>
          <w:b w:val="0"/>
          <w:sz w:val="21"/>
          <w:szCs w:val="21"/>
        </w:rPr>
        <w:t xml:space="preserve"> (1,5); C – </w:t>
      </w:r>
      <w:proofErr w:type="spellStart"/>
      <w:r w:rsidRPr="009D5FF5">
        <w:rPr>
          <w:b w:val="0"/>
          <w:sz w:val="21"/>
          <w:szCs w:val="21"/>
        </w:rPr>
        <w:t>good</w:t>
      </w:r>
      <w:proofErr w:type="spellEnd"/>
      <w:r w:rsidRPr="009D5FF5">
        <w:rPr>
          <w:b w:val="0"/>
          <w:sz w:val="21"/>
          <w:szCs w:val="21"/>
        </w:rPr>
        <w:t xml:space="preserve"> (2); D – </w:t>
      </w:r>
      <w:proofErr w:type="spellStart"/>
      <w:r w:rsidRPr="009D5FF5">
        <w:rPr>
          <w:b w:val="0"/>
          <w:sz w:val="21"/>
          <w:szCs w:val="21"/>
        </w:rPr>
        <w:t>satisfactory</w:t>
      </w:r>
      <w:proofErr w:type="spellEnd"/>
      <w:r w:rsidRPr="009D5FF5">
        <w:rPr>
          <w:b w:val="0"/>
          <w:sz w:val="21"/>
          <w:szCs w:val="21"/>
        </w:rPr>
        <w:t xml:space="preserve"> (2,5); E – </w:t>
      </w:r>
      <w:proofErr w:type="spellStart"/>
      <w:r w:rsidRPr="009D5FF5">
        <w:rPr>
          <w:b w:val="0"/>
          <w:sz w:val="21"/>
          <w:szCs w:val="21"/>
        </w:rPr>
        <w:t>sufficient</w:t>
      </w:r>
      <w:proofErr w:type="spellEnd"/>
      <w:r w:rsidRPr="009D5FF5">
        <w:rPr>
          <w:b w:val="0"/>
          <w:sz w:val="21"/>
          <w:szCs w:val="21"/>
        </w:rPr>
        <w:t xml:space="preserve">  (3); FX - </w:t>
      </w:r>
      <w:proofErr w:type="spellStart"/>
      <w:r w:rsidRPr="009D5FF5">
        <w:rPr>
          <w:b w:val="0"/>
          <w:sz w:val="21"/>
          <w:szCs w:val="21"/>
        </w:rPr>
        <w:t>insufficient</w:t>
      </w:r>
      <w:proofErr w:type="spellEnd"/>
      <w:r w:rsidRPr="009D5FF5">
        <w:rPr>
          <w:b w:val="0"/>
          <w:sz w:val="21"/>
          <w:szCs w:val="21"/>
        </w:rPr>
        <w:t xml:space="preserve"> (4).   </w:t>
      </w:r>
    </w:p>
    <w:p w14:paraId="7E3534C8" w14:textId="77777777" w:rsidR="00754ED3" w:rsidRPr="00E81197" w:rsidRDefault="009D5FF5" w:rsidP="00E81197">
      <w:pPr>
        <w:pStyle w:val="Nzov"/>
        <w:spacing w:before="120"/>
        <w:ind w:left="5664"/>
        <w:jc w:val="right"/>
        <w:rPr>
          <w:b w:val="0"/>
          <w:i/>
          <w:sz w:val="20"/>
        </w:rPr>
      </w:pPr>
      <w:proofErr w:type="spellStart"/>
      <w:r>
        <w:rPr>
          <w:b w:val="0"/>
          <w:i/>
          <w:sz w:val="20"/>
        </w:rPr>
        <w:t>Continued</w:t>
      </w:r>
      <w:proofErr w:type="spellEnd"/>
      <w:r>
        <w:rPr>
          <w:b w:val="0"/>
          <w:i/>
          <w:sz w:val="20"/>
        </w:rPr>
        <w:t xml:space="preserve"> on </w:t>
      </w:r>
      <w:proofErr w:type="spellStart"/>
      <w:r>
        <w:rPr>
          <w:b w:val="0"/>
          <w:i/>
          <w:sz w:val="20"/>
        </w:rPr>
        <w:t>the</w:t>
      </w:r>
      <w:proofErr w:type="spellEnd"/>
      <w:r>
        <w:rPr>
          <w:b w:val="0"/>
          <w:i/>
          <w:sz w:val="20"/>
        </w:rPr>
        <w:t xml:space="preserve"> </w:t>
      </w:r>
      <w:proofErr w:type="spellStart"/>
      <w:r>
        <w:rPr>
          <w:b w:val="0"/>
          <w:i/>
          <w:sz w:val="20"/>
        </w:rPr>
        <w:t>next</w:t>
      </w:r>
      <w:proofErr w:type="spellEnd"/>
      <w:r>
        <w:rPr>
          <w:b w:val="0"/>
          <w:i/>
          <w:sz w:val="20"/>
        </w:rPr>
        <w:t xml:space="preserve"> </w:t>
      </w:r>
      <w:proofErr w:type="spellStart"/>
      <w:r>
        <w:rPr>
          <w:b w:val="0"/>
          <w:i/>
          <w:sz w:val="20"/>
        </w:rPr>
        <w:t>page</w:t>
      </w:r>
      <w:proofErr w:type="spellEnd"/>
      <w:r>
        <w:rPr>
          <w:b w:val="0"/>
          <w:i/>
          <w:sz w:val="20"/>
        </w:rPr>
        <w:t xml:space="preserve"> </w:t>
      </w:r>
      <w:r w:rsidRPr="00BA18C8">
        <w:rPr>
          <w:b w:val="0"/>
          <w:i/>
          <w:sz w:val="20"/>
        </w:rPr>
        <w:sym w:font="Wingdings 3" w:char="F092"/>
      </w:r>
      <w:r w:rsidR="00754ED3">
        <w:rPr>
          <w:b w:val="0"/>
          <w:sz w:val="24"/>
        </w:rPr>
        <w:br w:type="page"/>
      </w:r>
    </w:p>
    <w:p w14:paraId="5A36DBE2" w14:textId="77777777" w:rsidR="00A60235" w:rsidRDefault="00A60235" w:rsidP="00A60235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 w14:paraId="6DAC2909" w14:textId="77777777">
        <w:tc>
          <w:tcPr>
            <w:tcW w:w="9720" w:type="dxa"/>
          </w:tcPr>
          <w:p w14:paraId="059E576E" w14:textId="77777777" w:rsidR="009D5FF5" w:rsidRPr="00E460E5" w:rsidRDefault="009D5FF5" w:rsidP="009D5FF5">
            <w:pPr>
              <w:spacing w:before="120"/>
              <w:rPr>
                <w:b/>
                <w:caps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key strengths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 xml:space="preserve"> of the thesis:</w:t>
            </w:r>
          </w:p>
          <w:p w14:paraId="268CC0C6" w14:textId="77777777" w:rsidR="00C21DEB" w:rsidRPr="00E460E5" w:rsidRDefault="00C21DEB" w:rsidP="00E460E5">
            <w:pPr>
              <w:spacing w:before="120"/>
            </w:pPr>
          </w:p>
          <w:p w14:paraId="00CC2D0C" w14:textId="77777777" w:rsidR="00C21DEB" w:rsidRDefault="00C21DEB" w:rsidP="00E460E5">
            <w:pPr>
              <w:spacing w:before="120"/>
            </w:pPr>
          </w:p>
          <w:p w14:paraId="33E8D2EB" w14:textId="77777777" w:rsidR="009C4342" w:rsidRPr="00E460E5" w:rsidRDefault="009C4342" w:rsidP="00E460E5">
            <w:pPr>
              <w:spacing w:before="120"/>
            </w:pPr>
          </w:p>
          <w:p w14:paraId="05F045A3" w14:textId="77777777" w:rsidR="00A60235" w:rsidRPr="00E460E5" w:rsidRDefault="00A60235" w:rsidP="00E460E5">
            <w:pPr>
              <w:spacing w:before="120"/>
            </w:pPr>
          </w:p>
        </w:tc>
      </w:tr>
      <w:tr w:rsidR="00A60235" w14:paraId="11228D05" w14:textId="77777777">
        <w:tc>
          <w:tcPr>
            <w:tcW w:w="9720" w:type="dxa"/>
          </w:tcPr>
          <w:p w14:paraId="00AF23EA" w14:textId="77777777" w:rsidR="009D5FF5" w:rsidRPr="00767D83" w:rsidRDefault="009D5FF5" w:rsidP="009D5FF5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areas for improvement:</w:t>
            </w:r>
          </w:p>
          <w:p w14:paraId="5A017796" w14:textId="77777777" w:rsidR="00C21DEB" w:rsidRPr="00E460E5" w:rsidRDefault="00C21DEB" w:rsidP="00E460E5">
            <w:pPr>
              <w:spacing w:before="120"/>
            </w:pPr>
          </w:p>
          <w:p w14:paraId="05559C73" w14:textId="77777777" w:rsidR="00A60235" w:rsidRPr="00E460E5" w:rsidRDefault="00A60235" w:rsidP="00E460E5">
            <w:pPr>
              <w:spacing w:before="120"/>
            </w:pPr>
          </w:p>
          <w:p w14:paraId="405F9662" w14:textId="77777777" w:rsidR="00A60235" w:rsidRPr="00E460E5" w:rsidRDefault="00A60235" w:rsidP="00E460E5">
            <w:pPr>
              <w:spacing w:before="120"/>
            </w:pPr>
          </w:p>
          <w:p w14:paraId="2E1906B1" w14:textId="77777777" w:rsidR="00A60235" w:rsidRPr="00E460E5" w:rsidRDefault="00A60235" w:rsidP="00E460E5">
            <w:pPr>
              <w:spacing w:before="120"/>
            </w:pPr>
          </w:p>
        </w:tc>
      </w:tr>
      <w:tr w:rsidR="00011264" w14:paraId="79C2E484" w14:textId="77777777">
        <w:tc>
          <w:tcPr>
            <w:tcW w:w="9720" w:type="dxa"/>
          </w:tcPr>
          <w:p w14:paraId="7588AEB0" w14:textId="77777777" w:rsidR="00011264" w:rsidRPr="00767D83" w:rsidRDefault="009D5FF5" w:rsidP="00302B14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 w:rsidRPr="009D5FF5">
              <w:rPr>
                <w:b/>
                <w:caps/>
                <w:shd w:val="clear" w:color="auto" w:fill="D9D9D9" w:themeFill="background1" w:themeFillShade="D9"/>
              </w:rPr>
              <w:t>Statement on the originality report (CRZP):</w:t>
            </w:r>
          </w:p>
          <w:p w14:paraId="17A286C8" w14:textId="77777777" w:rsidR="00011264" w:rsidRDefault="00011264" w:rsidP="00E460E5">
            <w:pPr>
              <w:spacing w:before="120"/>
            </w:pPr>
          </w:p>
          <w:p w14:paraId="51196F69" w14:textId="77777777" w:rsidR="004F3DC4" w:rsidRPr="00E460E5" w:rsidRDefault="004F3DC4" w:rsidP="00E460E5">
            <w:pPr>
              <w:spacing w:before="120"/>
            </w:pPr>
          </w:p>
          <w:p w14:paraId="57D3F74B" w14:textId="77777777" w:rsidR="00011264" w:rsidRPr="00B43B7F" w:rsidRDefault="00011264" w:rsidP="00302B14">
            <w:pPr>
              <w:spacing w:before="120"/>
            </w:pPr>
          </w:p>
        </w:tc>
      </w:tr>
    </w:tbl>
    <w:p w14:paraId="44C587DA" w14:textId="77777777" w:rsidR="00A60235" w:rsidRPr="00E460E5" w:rsidRDefault="00A60235" w:rsidP="00E05D63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 w14:paraId="4DEA1264" w14:textId="77777777">
        <w:tc>
          <w:tcPr>
            <w:tcW w:w="9720" w:type="dxa"/>
          </w:tcPr>
          <w:p w14:paraId="68F97F40" w14:textId="77777777" w:rsidR="009D5FF5" w:rsidRPr="00E460E5" w:rsidRDefault="009D5FF5" w:rsidP="009D5FF5">
            <w:pPr>
              <w:spacing w:before="120"/>
            </w:pPr>
            <w:r w:rsidRPr="00C74B9C">
              <w:rPr>
                <w:b/>
                <w:caps/>
                <w:shd w:val="clear" w:color="auto" w:fill="D9D9D9" w:themeFill="background1" w:themeFillShade="D9"/>
              </w:rPr>
              <w:t>Questions for the student during the</w:t>
            </w:r>
            <w:r w:rsidR="007772F1">
              <w:rPr>
                <w:b/>
                <w:caps/>
                <w:shd w:val="clear" w:color="auto" w:fill="D9D9D9" w:themeFill="background1" w:themeFillShade="D9"/>
              </w:rPr>
              <w:t xml:space="preserve"> BACHELOR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 xml:space="preserve"> thesis defen</w:t>
            </w:r>
            <w:r w:rsidR="007772F1">
              <w:rPr>
                <w:b/>
                <w:caps/>
                <w:shd w:val="clear" w:color="auto" w:fill="D9D9D9" w:themeFill="background1" w:themeFillShade="D9"/>
              </w:rPr>
              <w:t>c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>e</w:t>
            </w:r>
            <w:r>
              <w:rPr>
                <w:b/>
                <w:caps/>
                <w:shd w:val="clear" w:color="auto" w:fill="D9D9D9" w:themeFill="background1" w:themeFillShade="D9"/>
              </w:rPr>
              <w:t xml:space="preserve">: </w:t>
            </w:r>
          </w:p>
          <w:p w14:paraId="469397E9" w14:textId="77777777" w:rsidR="00694515" w:rsidRPr="00E460E5" w:rsidRDefault="00694515" w:rsidP="00E460E5">
            <w:pPr>
              <w:spacing w:before="120"/>
            </w:pPr>
          </w:p>
          <w:p w14:paraId="2737A16F" w14:textId="77777777" w:rsidR="00694515" w:rsidRPr="00E460E5" w:rsidRDefault="00694515" w:rsidP="00E460E5">
            <w:pPr>
              <w:spacing w:before="120"/>
            </w:pPr>
          </w:p>
          <w:p w14:paraId="1C38E65C" w14:textId="77777777" w:rsidR="00A60235" w:rsidRPr="00E460E5" w:rsidRDefault="00A60235" w:rsidP="00E460E5">
            <w:pPr>
              <w:spacing w:before="120"/>
            </w:pPr>
          </w:p>
        </w:tc>
      </w:tr>
    </w:tbl>
    <w:p w14:paraId="27D05E4C" w14:textId="77777777" w:rsidR="00B43B7F" w:rsidRDefault="00B43B7F" w:rsidP="00B43B7F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B43B7F" w14:paraId="754F1693" w14:textId="77777777" w:rsidTr="00A04473">
        <w:tc>
          <w:tcPr>
            <w:tcW w:w="9720" w:type="dxa"/>
          </w:tcPr>
          <w:p w14:paraId="7FBE4686" w14:textId="77777777" w:rsidR="00B43B7F" w:rsidRPr="003B0ACD" w:rsidRDefault="009D5FF5" w:rsidP="003B0ACD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 w:rsidRPr="009D5FF5">
              <w:rPr>
                <w:b/>
                <w:caps/>
                <w:shd w:val="clear" w:color="auto" w:fill="D9D9D9" w:themeFill="background1" w:themeFillShade="D9"/>
              </w:rPr>
              <w:t>OVERALL TREATMENT OF THE ASSIGNED TOPIC:</w:t>
            </w:r>
          </w:p>
          <w:p w14:paraId="5D5DDF5F" w14:textId="5A356B94" w:rsidR="009D5FF5" w:rsidRPr="004103F1" w:rsidRDefault="006E4963" w:rsidP="00FE60EF">
            <w:pPr>
              <w:pStyle w:val="Nzov"/>
              <w:spacing w:before="120" w:after="240"/>
              <w:jc w:val="both"/>
              <w:rPr>
                <w:sz w:val="24"/>
              </w:rPr>
            </w:pPr>
            <w:proofErr w:type="spellStart"/>
            <w:r w:rsidRPr="00C74B9C">
              <w:rPr>
                <w:sz w:val="24"/>
              </w:rPr>
              <w:t>The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thesis</w:t>
            </w:r>
            <w:proofErr w:type="spellEnd"/>
            <w:r w:rsidR="00767D83" w:rsidRPr="006E4963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1801028158"/>
                <w:placeholder>
                  <w:docPart w:val="DefaultPlaceholder_-1854013439"/>
                </w:placeholder>
                <w:showingPlcHdr/>
                <w15:color w:val="0000FF"/>
                <w:dropDownList>
                  <w:listItem w:value="Vyberte položku."/>
                  <w:listItem w:displayText="MEETS" w:value="MEETS"/>
                  <w:listItem w:displayText="DOES NOT MEET" w:value="DOES NOT MEET"/>
                </w:dropDownList>
              </w:sdtPr>
              <w:sdtEndPr/>
              <w:sdtContent>
                <w:r w:rsidR="00B23B90" w:rsidRPr="006E4963">
                  <w:rPr>
                    <w:rStyle w:val="Zstupntext"/>
                    <w:b w:val="0"/>
                    <w:sz w:val="24"/>
                  </w:rPr>
                  <w:t>Vyberte položku.</w:t>
                </w:r>
              </w:sdtContent>
            </w:sdt>
            <w:r w:rsidR="00B43B7F" w:rsidRPr="006E4963">
              <w:rPr>
                <w:sz w:val="24"/>
              </w:rPr>
              <w:t xml:space="preserve">  </w:t>
            </w:r>
            <w:proofErr w:type="spellStart"/>
            <w:r w:rsidRPr="00C74B9C">
              <w:rPr>
                <w:sz w:val="24"/>
              </w:rPr>
              <w:t>the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requirements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for</w:t>
            </w:r>
            <w:proofErr w:type="spellEnd"/>
            <w:r w:rsidRPr="00C74B9C">
              <w:rPr>
                <w:sz w:val="24"/>
              </w:rPr>
              <w:t xml:space="preserve"> a </w:t>
            </w:r>
            <w:proofErr w:type="spellStart"/>
            <w:r w:rsidRPr="00C74B9C">
              <w:rPr>
                <w:sz w:val="24"/>
              </w:rPr>
              <w:t>bachelor</w:t>
            </w:r>
            <w:proofErr w:type="spellEnd"/>
            <w:r w:rsidRPr="00C74B9C">
              <w:rPr>
                <w:sz w:val="24"/>
              </w:rPr>
              <w:t xml:space="preserve"> </w:t>
            </w:r>
            <w:proofErr w:type="spellStart"/>
            <w:r w:rsidRPr="00C74B9C">
              <w:rPr>
                <w:sz w:val="24"/>
              </w:rPr>
              <w:t>thesis</w:t>
            </w:r>
            <w:proofErr w:type="spellEnd"/>
          </w:p>
        </w:tc>
      </w:tr>
    </w:tbl>
    <w:p w14:paraId="76220826" w14:textId="77777777" w:rsidR="003B0ACD" w:rsidRDefault="003B0ACD" w:rsidP="003B0ACD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3B0ACD" w14:paraId="1E2B93E2" w14:textId="77777777" w:rsidTr="00A04473">
        <w:tc>
          <w:tcPr>
            <w:tcW w:w="9720" w:type="dxa"/>
          </w:tcPr>
          <w:p w14:paraId="129F98A9" w14:textId="77777777" w:rsidR="009D5FF5" w:rsidRDefault="009D5FF5" w:rsidP="009D5FF5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FINAL ASSESSMENT</w:t>
            </w:r>
            <w:r w:rsidRPr="00767D83">
              <w:rPr>
                <w:b/>
                <w:caps/>
                <w:shd w:val="clear" w:color="auto" w:fill="D9D9D9" w:themeFill="background1" w:themeFillShade="D9"/>
              </w:rPr>
              <w:t>:</w:t>
            </w:r>
          </w:p>
          <w:p w14:paraId="0FB052CE" w14:textId="51EC5E6E" w:rsidR="003B0ACD" w:rsidRDefault="006E4963" w:rsidP="00FE60EF">
            <w:pPr>
              <w:pStyle w:val="Nzov"/>
              <w:spacing w:before="120" w:after="240"/>
              <w:jc w:val="both"/>
              <w:rPr>
                <w:sz w:val="24"/>
              </w:rPr>
            </w:pPr>
            <w:proofErr w:type="spellStart"/>
            <w:r w:rsidRPr="00C74B9C">
              <w:rPr>
                <w:bCs w:val="0"/>
                <w:sz w:val="24"/>
              </w:rPr>
              <w:t>The</w:t>
            </w:r>
            <w:proofErr w:type="spellEnd"/>
            <w:r w:rsidRPr="00C74B9C">
              <w:rPr>
                <w:bCs w:val="0"/>
                <w:sz w:val="24"/>
              </w:rPr>
              <w:t xml:space="preserve"> </w:t>
            </w:r>
            <w:proofErr w:type="spellStart"/>
            <w:r>
              <w:rPr>
                <w:bCs w:val="0"/>
                <w:sz w:val="24"/>
              </w:rPr>
              <w:t>bachelor</w:t>
            </w:r>
            <w:proofErr w:type="spellEnd"/>
            <w:r>
              <w:rPr>
                <w:bCs w:val="0"/>
                <w:sz w:val="24"/>
              </w:rPr>
              <w:t xml:space="preserve"> </w:t>
            </w:r>
            <w:proofErr w:type="spellStart"/>
            <w:r w:rsidRPr="006E4963">
              <w:rPr>
                <w:bCs w:val="0"/>
                <w:sz w:val="24"/>
              </w:rPr>
              <w:t>thesis</w:t>
            </w:r>
            <w:proofErr w:type="spellEnd"/>
            <w:r w:rsidRPr="006E4963">
              <w:rPr>
                <w:bCs w:val="0"/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1011481515"/>
                <w:placeholder>
                  <w:docPart w:val="DefaultPlaceholder_-1854013439"/>
                </w:placeholder>
                <w:showingPlcHdr/>
                <w15:color w:val="0000FF"/>
                <w:dropDownList>
                  <w:listItem w:value="Vyberte položku."/>
                  <w:listItem w:displayText="IS RECOMMENDED" w:value="IS RECOMMENDED"/>
                  <w:listItem w:displayText="IS NOT RECOMMENDED" w:value="IS NOT RECOMMENDED"/>
                </w:dropDownList>
              </w:sdtPr>
              <w:sdtEndPr/>
              <w:sdtContent>
                <w:r w:rsidR="00B23B90" w:rsidRPr="006E4963">
                  <w:rPr>
                    <w:rStyle w:val="Zstupntext"/>
                    <w:b w:val="0"/>
                    <w:sz w:val="24"/>
                  </w:rPr>
                  <w:t>Vyberte položku.</w:t>
                </w:r>
              </w:sdtContent>
            </w:sdt>
            <w:r w:rsidR="003B0ACD" w:rsidRPr="006E4963">
              <w:rPr>
                <w:sz w:val="24"/>
              </w:rPr>
              <w:t xml:space="preserve">  </w:t>
            </w:r>
            <w:proofErr w:type="spellStart"/>
            <w:r w:rsidRPr="00C74B9C">
              <w:rPr>
                <w:bCs w:val="0"/>
                <w:sz w:val="24"/>
              </w:rPr>
              <w:t>for</w:t>
            </w:r>
            <w:proofErr w:type="spellEnd"/>
            <w:r w:rsidRPr="00C74B9C">
              <w:rPr>
                <w:bCs w:val="0"/>
                <w:sz w:val="24"/>
              </w:rPr>
              <w:t xml:space="preserve"> </w:t>
            </w:r>
            <w:proofErr w:type="spellStart"/>
            <w:r w:rsidRPr="00C74B9C">
              <w:rPr>
                <w:bCs w:val="0"/>
                <w:sz w:val="24"/>
              </w:rPr>
              <w:t>defen</w:t>
            </w:r>
            <w:r>
              <w:rPr>
                <w:bCs w:val="0"/>
                <w:sz w:val="24"/>
              </w:rPr>
              <w:t>c</w:t>
            </w:r>
            <w:r w:rsidRPr="00C74B9C">
              <w:rPr>
                <w:bCs w:val="0"/>
                <w:sz w:val="24"/>
              </w:rPr>
              <w:t>e</w:t>
            </w:r>
            <w:proofErr w:type="spellEnd"/>
            <w:r w:rsidRPr="00C74B9C">
              <w:rPr>
                <w:bCs w:val="0"/>
                <w:sz w:val="24"/>
              </w:rPr>
              <w:t>.</w:t>
            </w:r>
          </w:p>
          <w:p w14:paraId="7A656048" w14:textId="0A74540C" w:rsidR="009D5FF5" w:rsidRPr="004103F1" w:rsidRDefault="009D5FF5" w:rsidP="00FE60EF">
            <w:pPr>
              <w:pStyle w:val="Nzov"/>
              <w:spacing w:before="120" w:after="240"/>
              <w:jc w:val="both"/>
              <w:rPr>
                <w:sz w:val="24"/>
              </w:rPr>
            </w:pPr>
          </w:p>
        </w:tc>
      </w:tr>
    </w:tbl>
    <w:p w14:paraId="08D503F8" w14:textId="77777777" w:rsidR="00B43B7F" w:rsidRPr="004C2BB5" w:rsidRDefault="00B43B7F" w:rsidP="004C2BB5"/>
    <w:p w14:paraId="6F0603C7" w14:textId="77777777" w:rsidR="008C60E1" w:rsidRPr="00AC11E2" w:rsidRDefault="009D5FF5" w:rsidP="004C2BB5">
      <w:pPr>
        <w:jc w:val="both"/>
        <w:rPr>
          <w:b/>
          <w:sz w:val="22"/>
        </w:rPr>
      </w:pPr>
      <w:proofErr w:type="spellStart"/>
      <w:r w:rsidRPr="009D5FF5">
        <w:rPr>
          <w:b/>
          <w:sz w:val="22"/>
        </w:rPr>
        <w:t>Based</w:t>
      </w:r>
      <w:proofErr w:type="spellEnd"/>
      <w:r w:rsidRPr="009D5FF5">
        <w:rPr>
          <w:b/>
          <w:sz w:val="22"/>
        </w:rPr>
        <w:t xml:space="preserve"> on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overal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evaluation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bachelor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thesis</w:t>
      </w:r>
      <w:proofErr w:type="spellEnd"/>
      <w:r w:rsidRPr="009D5FF5">
        <w:rPr>
          <w:b/>
          <w:sz w:val="22"/>
        </w:rPr>
        <w:t xml:space="preserve"> (and in </w:t>
      </w:r>
      <w:proofErr w:type="spellStart"/>
      <w:r w:rsidRPr="009D5FF5">
        <w:rPr>
          <w:b/>
          <w:sz w:val="22"/>
        </w:rPr>
        <w:t>accordanc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with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summary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partia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evaluations</w:t>
      </w:r>
      <w:proofErr w:type="spellEnd"/>
      <w:r w:rsidRPr="009D5FF5">
        <w:rPr>
          <w:b/>
          <w:sz w:val="22"/>
        </w:rPr>
        <w:t xml:space="preserve"> on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previous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page</w:t>
      </w:r>
      <w:proofErr w:type="spellEnd"/>
      <w:r w:rsidRPr="009D5FF5">
        <w:rPr>
          <w:b/>
          <w:sz w:val="22"/>
        </w:rPr>
        <w:t xml:space="preserve">), </w:t>
      </w:r>
      <w:proofErr w:type="spellStart"/>
      <w:r w:rsidRPr="009D5FF5">
        <w:rPr>
          <w:b/>
          <w:sz w:val="22"/>
        </w:rPr>
        <w:t>pleas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ssign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fina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grad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using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one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following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classifications</w:t>
      </w:r>
      <w:proofErr w:type="spellEnd"/>
      <w:r w:rsidRPr="009D5FF5">
        <w:rPr>
          <w:b/>
          <w:sz w:val="22"/>
        </w:rPr>
        <w:t xml:space="preserve">: A (1), B (1.5), C (2), D (2.5), E (3), or FX (4), as </w:t>
      </w:r>
      <w:proofErr w:type="spellStart"/>
      <w:r w:rsidRPr="009D5FF5">
        <w:rPr>
          <w:b/>
          <w:sz w:val="22"/>
        </w:rPr>
        <w:t>your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ssessment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overal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classification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bachelor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thesis</w:t>
      </w:r>
      <w:proofErr w:type="spellEnd"/>
      <w:r w:rsidRPr="009D5FF5">
        <w:rPr>
          <w:b/>
          <w:sz w:val="22"/>
        </w:rPr>
        <w:t xml:space="preserve"> (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fina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grad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is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not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n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rithmetic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verage</w:t>
      </w:r>
      <w:proofErr w:type="spellEnd"/>
      <w:r w:rsidRPr="009D5FF5">
        <w:rPr>
          <w:b/>
          <w:sz w:val="22"/>
        </w:rPr>
        <w:t xml:space="preserve"> of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partial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evaluations</w:t>
      </w:r>
      <w:proofErr w:type="spellEnd"/>
      <w:r w:rsidRPr="009D5FF5">
        <w:rPr>
          <w:b/>
          <w:sz w:val="22"/>
        </w:rPr>
        <w:t xml:space="preserve">; </w:t>
      </w:r>
      <w:proofErr w:type="spellStart"/>
      <w:r w:rsidRPr="009D5FF5">
        <w:rPr>
          <w:b/>
          <w:sz w:val="22"/>
        </w:rPr>
        <w:t>for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example</w:t>
      </w:r>
      <w:proofErr w:type="spellEnd"/>
      <w:r w:rsidRPr="009D5FF5">
        <w:rPr>
          <w:b/>
          <w:sz w:val="22"/>
        </w:rPr>
        <w:t xml:space="preserve">, </w:t>
      </w:r>
      <w:proofErr w:type="spellStart"/>
      <w:r w:rsidRPr="009D5FF5">
        <w:rPr>
          <w:b/>
          <w:sz w:val="22"/>
        </w:rPr>
        <w:t>even</w:t>
      </w:r>
      <w:proofErr w:type="spellEnd"/>
      <w:r w:rsidRPr="009D5FF5">
        <w:rPr>
          <w:b/>
          <w:sz w:val="22"/>
        </w:rPr>
        <w:t xml:space="preserve"> a single </w:t>
      </w:r>
      <w:proofErr w:type="spellStart"/>
      <w:r w:rsidRPr="009D5FF5">
        <w:rPr>
          <w:b/>
          <w:sz w:val="22"/>
        </w:rPr>
        <w:t>negativ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evaluation</w:t>
      </w:r>
      <w:proofErr w:type="spellEnd"/>
      <w:r w:rsidRPr="009D5FF5">
        <w:rPr>
          <w:b/>
          <w:sz w:val="22"/>
        </w:rPr>
        <w:t xml:space="preserve"> in a </w:t>
      </w:r>
      <w:proofErr w:type="spellStart"/>
      <w:r w:rsidRPr="009D5FF5">
        <w:rPr>
          <w:b/>
          <w:sz w:val="22"/>
        </w:rPr>
        <w:t>key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area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may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result</w:t>
      </w:r>
      <w:proofErr w:type="spellEnd"/>
      <w:r w:rsidRPr="009D5FF5">
        <w:rPr>
          <w:b/>
          <w:sz w:val="22"/>
        </w:rPr>
        <w:t xml:space="preserve"> in </w:t>
      </w:r>
      <w:proofErr w:type="spellStart"/>
      <w:r w:rsidRPr="009D5FF5">
        <w:rPr>
          <w:b/>
          <w:sz w:val="22"/>
        </w:rPr>
        <w:t>the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thesis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not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being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recommended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for</w:t>
      </w:r>
      <w:proofErr w:type="spellEnd"/>
      <w:r w:rsidRPr="009D5FF5">
        <w:rPr>
          <w:b/>
          <w:sz w:val="22"/>
        </w:rPr>
        <w:t xml:space="preserve"> </w:t>
      </w:r>
      <w:proofErr w:type="spellStart"/>
      <w:r w:rsidRPr="009D5FF5">
        <w:rPr>
          <w:b/>
          <w:sz w:val="22"/>
        </w:rPr>
        <w:t>defen</w:t>
      </w:r>
      <w:r w:rsidR="00C966F5">
        <w:rPr>
          <w:b/>
          <w:sz w:val="22"/>
        </w:rPr>
        <w:t>c</w:t>
      </w:r>
      <w:r w:rsidRPr="009D5FF5">
        <w:rPr>
          <w:b/>
          <w:sz w:val="22"/>
        </w:rPr>
        <w:t>e</w:t>
      </w:r>
      <w:proofErr w:type="spellEnd"/>
      <w:r w:rsidRPr="009D5FF5">
        <w:rPr>
          <w:b/>
          <w:sz w:val="22"/>
        </w:rPr>
        <w:t xml:space="preserve">). </w:t>
      </w:r>
    </w:p>
    <w:p w14:paraId="54CBDC75" w14:textId="77777777" w:rsidR="00240FF9" w:rsidRPr="00AD5731" w:rsidRDefault="00240FF9" w:rsidP="008C60E1">
      <w:pPr>
        <w:pStyle w:val="Nzov"/>
        <w:spacing w:before="120"/>
        <w:rPr>
          <w:sz w:val="24"/>
        </w:rPr>
      </w:pPr>
    </w:p>
    <w:p w14:paraId="2BD55563" w14:textId="77777777" w:rsidR="008C60E1" w:rsidRPr="00AD5731" w:rsidRDefault="009D5FF5" w:rsidP="00136CCC">
      <w:pPr>
        <w:pStyle w:val="Nzov"/>
        <w:rPr>
          <w:sz w:val="24"/>
        </w:rPr>
      </w:pPr>
      <w:r>
        <w:rPr>
          <w:sz w:val="24"/>
        </w:rPr>
        <w:t>OVERALL CLASSIFICATION</w:t>
      </w:r>
      <w:r w:rsidRPr="00AD5731">
        <w:rPr>
          <w:sz w:val="24"/>
        </w:rPr>
        <w:t>:</w:t>
      </w:r>
      <w:r>
        <w:rPr>
          <w:sz w:val="24"/>
        </w:rPr>
        <w:t xml:space="preserve"> </w:t>
      </w:r>
      <w:sdt>
        <w:sdtPr>
          <w:rPr>
            <w:sz w:val="24"/>
          </w:rPr>
          <w:id w:val="2121803700"/>
          <w:placeholder>
            <w:docPart w:val="DefaultPlaceholder_-1854013439"/>
          </w:placeholder>
          <w:showingPlcHdr/>
          <w15:color w:val="0000FF"/>
          <w:dropDownList>
            <w:listItem w:value="Vyberte položku."/>
            <w:listItem w:displayText="A - excellent (1)" w:value="A - excellent (1)"/>
            <w:listItem w:displayText="B - very good (1,5)" w:value="B - very good (1,5)"/>
            <w:listItem w:displayText="C - good (2)" w:value="C - good (2)"/>
            <w:listItem w:displayText="D - satisfactory (2,5)" w:value="D - satisfactory (2,5)"/>
            <w:listItem w:displayText="E - sufficient (3)" w:value="E - sufficient (3)"/>
            <w:listItem w:displayText="FX - insufficient (4)" w:value="FX - insufficient (4)"/>
          </w:dropDownList>
        </w:sdtPr>
        <w:sdtEndPr/>
        <w:sdtContent>
          <w:r w:rsidR="00B23B90" w:rsidRPr="00AE21CE">
            <w:rPr>
              <w:rStyle w:val="Zstupntext"/>
              <w:b w:val="0"/>
              <w:sz w:val="24"/>
            </w:rPr>
            <w:t>Vyberte položku.</w:t>
          </w:r>
        </w:sdtContent>
      </w:sdt>
    </w:p>
    <w:p w14:paraId="32398B7C" w14:textId="77777777" w:rsidR="008C60E1" w:rsidRDefault="008C60E1" w:rsidP="008C60E1">
      <w:pPr>
        <w:jc w:val="both"/>
        <w:rPr>
          <w:b/>
        </w:rPr>
      </w:pPr>
    </w:p>
    <w:p w14:paraId="64A8E9B0" w14:textId="77777777" w:rsidR="00A60235" w:rsidRDefault="00A60235" w:rsidP="00A60235">
      <w:pPr>
        <w:pStyle w:val="Nzov"/>
        <w:jc w:val="both"/>
        <w:rPr>
          <w:b w:val="0"/>
          <w:sz w:val="22"/>
        </w:rPr>
      </w:pPr>
    </w:p>
    <w:p w14:paraId="3F19F661" w14:textId="77777777" w:rsidR="00C21DEB" w:rsidRDefault="009D5FF5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 xml:space="preserve">In Prešov on </w:t>
      </w:r>
      <w:r w:rsidR="00C21DEB">
        <w:rPr>
          <w:b w:val="0"/>
          <w:sz w:val="24"/>
        </w:rPr>
        <w:t>......................</w:t>
      </w:r>
      <w:r w:rsidR="00A60235">
        <w:rPr>
          <w:b w:val="0"/>
          <w:sz w:val="24"/>
        </w:rPr>
        <w:t xml:space="preserve"> </w:t>
      </w:r>
      <w:r w:rsidR="00F6474F">
        <w:rPr>
          <w:b w:val="0"/>
          <w:sz w:val="24"/>
        </w:rPr>
        <w:t xml:space="preserve"> </w:t>
      </w:r>
      <w:proofErr w:type="spellStart"/>
      <w:r w:rsidRPr="009D5FF5">
        <w:rPr>
          <w:b w:val="0"/>
          <w:sz w:val="24"/>
        </w:rPr>
        <w:t>Signature</w:t>
      </w:r>
      <w:proofErr w:type="spellEnd"/>
      <w:r w:rsidRPr="009D5FF5">
        <w:rPr>
          <w:b w:val="0"/>
          <w:sz w:val="24"/>
        </w:rPr>
        <w:t xml:space="preserve"> of </w:t>
      </w:r>
      <w:proofErr w:type="spellStart"/>
      <w:r w:rsidRPr="009D5FF5">
        <w:rPr>
          <w:b w:val="0"/>
          <w:sz w:val="24"/>
        </w:rPr>
        <w:t>the</w:t>
      </w:r>
      <w:proofErr w:type="spellEnd"/>
      <w:r w:rsidRPr="009D5FF5">
        <w:rPr>
          <w:b w:val="0"/>
          <w:sz w:val="24"/>
        </w:rPr>
        <w:t xml:space="preserve"> </w:t>
      </w:r>
      <w:proofErr w:type="spellStart"/>
      <w:r w:rsidRPr="009D5FF5">
        <w:rPr>
          <w:b w:val="0"/>
          <w:sz w:val="24"/>
        </w:rPr>
        <w:t>bachelor</w:t>
      </w:r>
      <w:proofErr w:type="spellEnd"/>
      <w:r w:rsidRPr="009D5FF5">
        <w:rPr>
          <w:b w:val="0"/>
          <w:sz w:val="24"/>
        </w:rPr>
        <w:t xml:space="preserve"> </w:t>
      </w:r>
      <w:proofErr w:type="spellStart"/>
      <w:r w:rsidRPr="009D5FF5">
        <w:rPr>
          <w:b w:val="0"/>
          <w:sz w:val="24"/>
        </w:rPr>
        <w:t>thesis</w:t>
      </w:r>
      <w:proofErr w:type="spellEnd"/>
      <w:r w:rsidRPr="009D5FF5">
        <w:rPr>
          <w:b w:val="0"/>
          <w:sz w:val="24"/>
        </w:rPr>
        <w:t xml:space="preserve"> </w:t>
      </w:r>
      <w:proofErr w:type="spellStart"/>
      <w:r w:rsidRPr="009D5FF5">
        <w:rPr>
          <w:b w:val="0"/>
          <w:sz w:val="24"/>
        </w:rPr>
        <w:t>supervisor</w:t>
      </w:r>
      <w:proofErr w:type="spellEnd"/>
      <w:r w:rsidR="00C21DEB">
        <w:rPr>
          <w:b w:val="0"/>
          <w:sz w:val="24"/>
        </w:rPr>
        <w:t xml:space="preserve"> ..</w:t>
      </w:r>
      <w:r w:rsidR="00FB5A78">
        <w:rPr>
          <w:b w:val="0"/>
          <w:sz w:val="24"/>
        </w:rPr>
        <w:t>..............</w:t>
      </w:r>
      <w:r w:rsidR="00B05EDC">
        <w:rPr>
          <w:b w:val="0"/>
          <w:sz w:val="24"/>
        </w:rPr>
        <w:t>....................</w:t>
      </w:r>
      <w:r w:rsidR="00FB5A78">
        <w:rPr>
          <w:b w:val="0"/>
          <w:sz w:val="24"/>
        </w:rPr>
        <w:t>..........</w:t>
      </w:r>
      <w:r w:rsidR="009111F4">
        <w:rPr>
          <w:b w:val="0"/>
          <w:sz w:val="24"/>
        </w:rPr>
        <w:t>...</w:t>
      </w:r>
    </w:p>
    <w:p w14:paraId="620DC13A" w14:textId="77777777" w:rsidR="00A60235" w:rsidRDefault="00A60235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</w:p>
    <w:sectPr w:rsidR="00A60235" w:rsidSect="003706D2">
      <w:headerReference w:type="even" r:id="rId8"/>
      <w:headerReference w:type="default" r:id="rId9"/>
      <w:pgSz w:w="11906" w:h="16838"/>
      <w:pgMar w:top="454" w:right="1021" w:bottom="454" w:left="102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A839A" w14:textId="77777777" w:rsidR="00C76450" w:rsidRDefault="00C76450">
      <w:r>
        <w:separator/>
      </w:r>
    </w:p>
  </w:endnote>
  <w:endnote w:type="continuationSeparator" w:id="0">
    <w:p w14:paraId="7B3DC57B" w14:textId="77777777" w:rsidR="00C76450" w:rsidRDefault="00C7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22B1B" w14:textId="77777777" w:rsidR="00C76450" w:rsidRDefault="00C76450">
      <w:r>
        <w:separator/>
      </w:r>
    </w:p>
  </w:footnote>
  <w:footnote w:type="continuationSeparator" w:id="0">
    <w:p w14:paraId="65CBE41C" w14:textId="77777777" w:rsidR="00C76450" w:rsidRDefault="00C76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D709FF" w14:textId="77777777" w:rsidR="00E335A5" w:rsidRDefault="005C406A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 w:rsidR="00E335A5"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34A763A3" w14:textId="77777777" w:rsidR="00E335A5" w:rsidRDefault="00E335A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3E8FF" w14:textId="77777777" w:rsidR="00E335A5" w:rsidRDefault="005C406A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 w:rsidR="00E335A5"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7968DC">
      <w:rPr>
        <w:rStyle w:val="slostrany"/>
        <w:noProof/>
      </w:rPr>
      <w:t>2</w:t>
    </w:r>
    <w:r>
      <w:rPr>
        <w:rStyle w:val="slostrany"/>
      </w:rPr>
      <w:fldChar w:fldCharType="end"/>
    </w:r>
  </w:p>
  <w:p w14:paraId="331E6D4F" w14:textId="77777777" w:rsidR="00E335A5" w:rsidRDefault="00E335A5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c3MjM1MDe3NDJT0lEKTi0uzszPAykwqgUAY2o0DSwAAAA="/>
  </w:docVars>
  <w:rsids>
    <w:rsidRoot w:val="00A60235"/>
    <w:rsid w:val="00004398"/>
    <w:rsid w:val="00006889"/>
    <w:rsid w:val="00011264"/>
    <w:rsid w:val="000428AC"/>
    <w:rsid w:val="000527E4"/>
    <w:rsid w:val="00056969"/>
    <w:rsid w:val="00064C83"/>
    <w:rsid w:val="000C420D"/>
    <w:rsid w:val="000D1113"/>
    <w:rsid w:val="000D2949"/>
    <w:rsid w:val="000E0BA0"/>
    <w:rsid w:val="000F05BB"/>
    <w:rsid w:val="000F6339"/>
    <w:rsid w:val="00115E1B"/>
    <w:rsid w:val="00122A08"/>
    <w:rsid w:val="00136CCC"/>
    <w:rsid w:val="001437FE"/>
    <w:rsid w:val="0016324E"/>
    <w:rsid w:val="0017462C"/>
    <w:rsid w:val="001C72B8"/>
    <w:rsid w:val="00240FF9"/>
    <w:rsid w:val="0026105C"/>
    <w:rsid w:val="002701A1"/>
    <w:rsid w:val="002B1A89"/>
    <w:rsid w:val="002D3569"/>
    <w:rsid w:val="002F7E34"/>
    <w:rsid w:val="003007C3"/>
    <w:rsid w:val="003011A9"/>
    <w:rsid w:val="00302B14"/>
    <w:rsid w:val="003223FA"/>
    <w:rsid w:val="003706D2"/>
    <w:rsid w:val="00372134"/>
    <w:rsid w:val="003B0ACD"/>
    <w:rsid w:val="003D4518"/>
    <w:rsid w:val="003E257C"/>
    <w:rsid w:val="003E4B10"/>
    <w:rsid w:val="003F2699"/>
    <w:rsid w:val="00401249"/>
    <w:rsid w:val="004103F1"/>
    <w:rsid w:val="0048516E"/>
    <w:rsid w:val="004B68C6"/>
    <w:rsid w:val="004C2BB5"/>
    <w:rsid w:val="004F3DC4"/>
    <w:rsid w:val="00532469"/>
    <w:rsid w:val="00536E73"/>
    <w:rsid w:val="00551730"/>
    <w:rsid w:val="0057030E"/>
    <w:rsid w:val="00590035"/>
    <w:rsid w:val="005A0691"/>
    <w:rsid w:val="005B4B12"/>
    <w:rsid w:val="005C3F54"/>
    <w:rsid w:val="005C406A"/>
    <w:rsid w:val="005D0FEE"/>
    <w:rsid w:val="00646D28"/>
    <w:rsid w:val="00651F9D"/>
    <w:rsid w:val="00673BEC"/>
    <w:rsid w:val="00694515"/>
    <w:rsid w:val="006B34E9"/>
    <w:rsid w:val="006C202D"/>
    <w:rsid w:val="006E4963"/>
    <w:rsid w:val="007201CE"/>
    <w:rsid w:val="00721E6D"/>
    <w:rsid w:val="00734C78"/>
    <w:rsid w:val="00735B0A"/>
    <w:rsid w:val="00754ED3"/>
    <w:rsid w:val="007606B0"/>
    <w:rsid w:val="00767D83"/>
    <w:rsid w:val="00770F9C"/>
    <w:rsid w:val="007772F1"/>
    <w:rsid w:val="007957CE"/>
    <w:rsid w:val="007968DC"/>
    <w:rsid w:val="007A4EEC"/>
    <w:rsid w:val="007E1943"/>
    <w:rsid w:val="00822AFB"/>
    <w:rsid w:val="008579E6"/>
    <w:rsid w:val="0087242C"/>
    <w:rsid w:val="008913FB"/>
    <w:rsid w:val="008915A1"/>
    <w:rsid w:val="008939B5"/>
    <w:rsid w:val="008C60E1"/>
    <w:rsid w:val="008D5948"/>
    <w:rsid w:val="008F7DF3"/>
    <w:rsid w:val="009111F4"/>
    <w:rsid w:val="009415D0"/>
    <w:rsid w:val="0099581C"/>
    <w:rsid w:val="009C4342"/>
    <w:rsid w:val="009D1009"/>
    <w:rsid w:val="009D5FF5"/>
    <w:rsid w:val="00A12771"/>
    <w:rsid w:val="00A17F3D"/>
    <w:rsid w:val="00A60235"/>
    <w:rsid w:val="00A67175"/>
    <w:rsid w:val="00A737AB"/>
    <w:rsid w:val="00A8384C"/>
    <w:rsid w:val="00A94B45"/>
    <w:rsid w:val="00AC11E2"/>
    <w:rsid w:val="00AD5731"/>
    <w:rsid w:val="00AE21CE"/>
    <w:rsid w:val="00AE40C2"/>
    <w:rsid w:val="00B05EDC"/>
    <w:rsid w:val="00B12220"/>
    <w:rsid w:val="00B23B90"/>
    <w:rsid w:val="00B43B7F"/>
    <w:rsid w:val="00B45499"/>
    <w:rsid w:val="00B4662E"/>
    <w:rsid w:val="00B47697"/>
    <w:rsid w:val="00B5050B"/>
    <w:rsid w:val="00B83457"/>
    <w:rsid w:val="00B957CE"/>
    <w:rsid w:val="00BA18C8"/>
    <w:rsid w:val="00BC5648"/>
    <w:rsid w:val="00C06E25"/>
    <w:rsid w:val="00C12A21"/>
    <w:rsid w:val="00C21DEB"/>
    <w:rsid w:val="00C27BD9"/>
    <w:rsid w:val="00C27C3F"/>
    <w:rsid w:val="00C644ED"/>
    <w:rsid w:val="00C64A09"/>
    <w:rsid w:val="00C76450"/>
    <w:rsid w:val="00C966F5"/>
    <w:rsid w:val="00CF489A"/>
    <w:rsid w:val="00D036F0"/>
    <w:rsid w:val="00D20494"/>
    <w:rsid w:val="00D23B5A"/>
    <w:rsid w:val="00D30B06"/>
    <w:rsid w:val="00D3485A"/>
    <w:rsid w:val="00D65518"/>
    <w:rsid w:val="00D66E3D"/>
    <w:rsid w:val="00D72D26"/>
    <w:rsid w:val="00DB7711"/>
    <w:rsid w:val="00E01942"/>
    <w:rsid w:val="00E05D63"/>
    <w:rsid w:val="00E1015E"/>
    <w:rsid w:val="00E335A5"/>
    <w:rsid w:val="00E35ABE"/>
    <w:rsid w:val="00E460E5"/>
    <w:rsid w:val="00E62C7A"/>
    <w:rsid w:val="00E75068"/>
    <w:rsid w:val="00E81197"/>
    <w:rsid w:val="00E911E1"/>
    <w:rsid w:val="00E954B8"/>
    <w:rsid w:val="00EE6067"/>
    <w:rsid w:val="00F62801"/>
    <w:rsid w:val="00F6474F"/>
    <w:rsid w:val="00F67C57"/>
    <w:rsid w:val="00FB5A78"/>
    <w:rsid w:val="00FC4D8D"/>
    <w:rsid w:val="00FC711D"/>
    <w:rsid w:val="00FE4D52"/>
    <w:rsid w:val="00FE60EF"/>
    <w:rsid w:val="00FE7A48"/>
    <w:rsid w:val="00FF3E92"/>
    <w:rsid w:val="00FF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F4BB9E"/>
  <w15:docId w15:val="{588525AC-2C2C-455A-8BDB-DDAFCC4A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A60235"/>
    <w:rPr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A60235"/>
    <w:pPr>
      <w:keepNext/>
      <w:spacing w:line="360" w:lineRule="auto"/>
      <w:outlineLvl w:val="2"/>
    </w:pPr>
    <w:rPr>
      <w:b/>
      <w:sz w:val="28"/>
      <w:szCs w:val="20"/>
      <w:lang w:eastAsia="sk-SK"/>
    </w:rPr>
  </w:style>
  <w:style w:type="paragraph" w:styleId="Nadpis4">
    <w:name w:val="heading 4"/>
    <w:basedOn w:val="Normlny"/>
    <w:next w:val="Normlny"/>
    <w:qFormat/>
    <w:rsid w:val="00A60235"/>
    <w:pPr>
      <w:keepNext/>
      <w:outlineLvl w:val="3"/>
    </w:pPr>
    <w:rPr>
      <w:b/>
      <w:sz w:val="22"/>
      <w:szCs w:val="20"/>
      <w:lang w:eastAsia="sk-SK"/>
    </w:rPr>
  </w:style>
  <w:style w:type="paragraph" w:styleId="Nadpis5">
    <w:name w:val="heading 5"/>
    <w:basedOn w:val="Normlny"/>
    <w:next w:val="Normlny"/>
    <w:link w:val="Nadpis5Char"/>
    <w:qFormat/>
    <w:rsid w:val="00A60235"/>
    <w:pPr>
      <w:keepNext/>
      <w:spacing w:line="360" w:lineRule="auto"/>
      <w:jc w:val="center"/>
      <w:outlineLvl w:val="4"/>
    </w:pPr>
    <w:rPr>
      <w:rFonts w:eastAsia="Arial Unicode MS"/>
      <w:b/>
      <w:sz w:val="36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A60235"/>
    <w:pPr>
      <w:jc w:val="center"/>
    </w:pPr>
    <w:rPr>
      <w:b/>
      <w:bCs/>
      <w:sz w:val="28"/>
    </w:rPr>
  </w:style>
  <w:style w:type="paragraph" w:styleId="Hlavika">
    <w:name w:val="header"/>
    <w:basedOn w:val="Normlny"/>
    <w:rsid w:val="00E335A5"/>
    <w:pPr>
      <w:tabs>
        <w:tab w:val="center" w:pos="4536"/>
        <w:tab w:val="right" w:pos="9072"/>
      </w:tabs>
    </w:pPr>
  </w:style>
  <w:style w:type="paragraph" w:styleId="Pta">
    <w:name w:val="footer"/>
    <w:basedOn w:val="Normlny"/>
    <w:link w:val="PtaChar"/>
    <w:uiPriority w:val="99"/>
    <w:rsid w:val="00E335A5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E335A5"/>
  </w:style>
  <w:style w:type="paragraph" w:styleId="Textbubliny">
    <w:name w:val="Balloon Text"/>
    <w:basedOn w:val="Normlny"/>
    <w:link w:val="TextbublinyChar"/>
    <w:semiHidden/>
    <w:unhideWhenUsed/>
    <w:rsid w:val="00E911E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E911E1"/>
    <w:rPr>
      <w:rFonts w:ascii="Tahoma" w:hAnsi="Tahoma" w:cs="Tahoma"/>
      <w:sz w:val="16"/>
      <w:szCs w:val="16"/>
      <w:lang w:eastAsia="cs-CZ"/>
    </w:rPr>
  </w:style>
  <w:style w:type="table" w:styleId="Mriekatabuky">
    <w:name w:val="Table Grid"/>
    <w:basedOn w:val="Normlnatabuka"/>
    <w:rsid w:val="00BA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Predvolenpsmoodseku"/>
    <w:uiPriority w:val="99"/>
    <w:semiHidden/>
    <w:rsid w:val="00BA18C8"/>
    <w:rPr>
      <w:color w:val="808080"/>
    </w:rPr>
  </w:style>
  <w:style w:type="character" w:customStyle="1" w:styleId="PtaChar">
    <w:name w:val="Päta Char"/>
    <w:basedOn w:val="Predvolenpsmoodseku"/>
    <w:link w:val="Pta"/>
    <w:uiPriority w:val="99"/>
    <w:rsid w:val="00CF489A"/>
    <w:rPr>
      <w:sz w:val="24"/>
      <w:szCs w:val="24"/>
      <w:lang w:eastAsia="cs-CZ"/>
    </w:rPr>
  </w:style>
  <w:style w:type="character" w:customStyle="1" w:styleId="Nadpis3Char">
    <w:name w:val="Nadpis 3 Char"/>
    <w:basedOn w:val="Predvolenpsmoodseku"/>
    <w:link w:val="Nadpis3"/>
    <w:rsid w:val="009D5FF5"/>
    <w:rPr>
      <w:b/>
      <w:sz w:val="28"/>
    </w:rPr>
  </w:style>
  <w:style w:type="character" w:customStyle="1" w:styleId="Nadpis5Char">
    <w:name w:val="Nadpis 5 Char"/>
    <w:basedOn w:val="Predvolenpsmoodseku"/>
    <w:link w:val="Nadpis5"/>
    <w:rsid w:val="009D5FF5"/>
    <w:rPr>
      <w:rFonts w:eastAsia="Arial Unicode MS"/>
      <w:b/>
      <w:sz w:val="36"/>
    </w:rPr>
  </w:style>
  <w:style w:type="character" w:customStyle="1" w:styleId="NzovChar">
    <w:name w:val="Názov Char"/>
    <w:basedOn w:val="Predvolenpsmoodseku"/>
    <w:link w:val="Nzov"/>
    <w:rsid w:val="009D5FF5"/>
    <w:rPr>
      <w:b/>
      <w:bCs/>
      <w:sz w:val="28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86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4657DC2-813E-44CB-85FB-92E93FE9D644}"/>
      </w:docPartPr>
      <w:docPartBody>
        <w:p w:rsidR="00D25400" w:rsidRDefault="00D211F1" w:rsidP="00D211F1">
          <w:pPr>
            <w:pStyle w:val="DefaultPlaceholder-1854013439"/>
          </w:pPr>
          <w:r w:rsidRPr="00AE21CE">
            <w:rPr>
              <w:rStyle w:val="Zstupntext"/>
              <w:b w:val="0"/>
              <w:sz w:val="24"/>
            </w:rPr>
            <w:t>Vyberte položku.</w:t>
          </w:r>
        </w:p>
      </w:docPartBody>
    </w:docPart>
    <w:docPart>
      <w:docPartPr>
        <w:name w:val="2FBFD215542546CBAADB1575AE5A385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637F7B1-E9BB-421C-8598-F26D7DA73199}"/>
      </w:docPartPr>
      <w:docPartBody>
        <w:p w:rsidR="00D25400" w:rsidRDefault="00D211F1" w:rsidP="00D211F1">
          <w:pPr>
            <w:pStyle w:val="2FBFD215542546CBAADB1575AE5A3854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43AFEB14F60C4946A445A19F0FAA78E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F42638A-D371-4A7C-BA01-DF3ADAA2759A}"/>
      </w:docPartPr>
      <w:docPartBody>
        <w:p w:rsidR="00D25400" w:rsidRDefault="00D211F1" w:rsidP="00D211F1">
          <w:pPr>
            <w:pStyle w:val="43AFEB14F60C4946A445A19F0FAA78E81"/>
          </w:pPr>
          <w:r w:rsidRPr="00BC5648">
            <w:rPr>
              <w:rStyle w:val="Zstupntext"/>
              <w:sz w:val="22"/>
              <w:szCs w:val="22"/>
            </w:rPr>
            <w:t>Vyberte položku.</w:t>
          </w:r>
        </w:p>
      </w:docPartBody>
    </w:docPart>
    <w:docPart>
      <w:docPartPr>
        <w:name w:val="539FE11890964EE4A1B220DE9D4F49B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8B2A71B-87E1-4EF6-B86B-8C1D38DE9A34}"/>
      </w:docPartPr>
      <w:docPartBody>
        <w:p w:rsidR="00724D81" w:rsidRDefault="00353595" w:rsidP="00353595">
          <w:pPr>
            <w:pStyle w:val="539FE11890964EE4A1B220DE9D4F49B7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DDC39A2B4A124CD49EFE9C76BEEAAEB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7FE9F14-1458-4189-B9F7-2FAB2BF509DD}"/>
      </w:docPartPr>
      <w:docPartBody>
        <w:p w:rsidR="00724D81" w:rsidRDefault="00353595" w:rsidP="00353595">
          <w:pPr>
            <w:pStyle w:val="DDC39A2B4A124CD49EFE9C76BEEAAEB3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8A88B62534FC4245B92302CB6F55A73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5BE8814-8C31-4972-B297-41A3D164956F}"/>
      </w:docPartPr>
      <w:docPartBody>
        <w:p w:rsidR="00724D81" w:rsidRDefault="00353595" w:rsidP="00353595">
          <w:pPr>
            <w:pStyle w:val="8A88B62534FC4245B92302CB6F55A734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D62DA8118EE4FE29EAEA77E9A92EE4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9F15769-7524-4DCE-8899-11E3ECC0D2EF}"/>
      </w:docPartPr>
      <w:docPartBody>
        <w:p w:rsidR="00724D81" w:rsidRDefault="00353595" w:rsidP="00353595">
          <w:pPr>
            <w:pStyle w:val="6D62DA8118EE4FE29EAEA77E9A92EE40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962C3D7459F4475FB666DC1499850C4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6CF2429-8336-4DE0-8B41-647F9013A267}"/>
      </w:docPartPr>
      <w:docPartBody>
        <w:p w:rsidR="00724D81" w:rsidRDefault="00353595" w:rsidP="00353595">
          <w:pPr>
            <w:pStyle w:val="962C3D7459F4475FB666DC1499850C44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2FBD3D39ABB44B9DB1BBE87A7E79527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ADF4ECE-84FC-4591-9173-5373E74E92F9}"/>
      </w:docPartPr>
      <w:docPartBody>
        <w:p w:rsidR="00724D81" w:rsidRDefault="00353595" w:rsidP="00353595">
          <w:pPr>
            <w:pStyle w:val="2FBD3D39ABB44B9DB1BBE87A7E79527D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0BC5499F7DEB4D75BE45133C3E4BB87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6395DDD-F3EB-4536-97F0-8A07344FDBB2}"/>
      </w:docPartPr>
      <w:docPartBody>
        <w:p w:rsidR="00724D81" w:rsidRDefault="00353595" w:rsidP="00353595">
          <w:pPr>
            <w:pStyle w:val="0BC5499F7DEB4D75BE45133C3E4BB87F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7754F4F1C9394012AAAFF8642C443A8E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531C15B-F0D2-4E6C-AC4C-955DB264EBBB}"/>
      </w:docPartPr>
      <w:docPartBody>
        <w:p w:rsidR="00724D81" w:rsidRDefault="00353595" w:rsidP="00353595">
          <w:pPr>
            <w:pStyle w:val="7754F4F1C9394012AAAFF8642C443A8E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EBE63F72562C444EA4ADBDAB2E4D65B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142D8E0-C4AD-400C-B1B1-62506FF12B35}"/>
      </w:docPartPr>
      <w:docPartBody>
        <w:p w:rsidR="00724D81" w:rsidRDefault="00353595" w:rsidP="00353595">
          <w:pPr>
            <w:pStyle w:val="EBE63F72562C444EA4ADBDAB2E4D65BD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54704C2430C4DA1A7E943343CFEF64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6585495-48C1-4675-ACC6-E2BC599734F4}"/>
      </w:docPartPr>
      <w:docPartBody>
        <w:p w:rsidR="00724D81" w:rsidRDefault="00353595" w:rsidP="00353595">
          <w:pPr>
            <w:pStyle w:val="654704C2430C4DA1A7E943343CFEF642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6FDC8B1BF5B484BB745850C4CEFFC8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DC3F5EE-E672-46C0-BD49-2F6CB3D26430}"/>
      </w:docPartPr>
      <w:docPartBody>
        <w:p w:rsidR="00724D81" w:rsidRDefault="00353595" w:rsidP="00353595">
          <w:pPr>
            <w:pStyle w:val="66FDC8B1BF5B484BB745850C4CEFFC89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E7EC64E63B84212882A23E1B73EF08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73E7C26-0AE5-49BA-89C2-525FAC7F0A54}"/>
      </w:docPartPr>
      <w:docPartBody>
        <w:p w:rsidR="00724D81" w:rsidRDefault="00353595" w:rsidP="00353595">
          <w:pPr>
            <w:pStyle w:val="6E7EC64E63B84212882A23E1B73EF089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33C672C6DAA0465985F266C012A3C73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4BD718F-C0A7-4A75-AD54-F7233BB8771D}"/>
      </w:docPartPr>
      <w:docPartBody>
        <w:p w:rsidR="00724D81" w:rsidRDefault="00353595" w:rsidP="00353595">
          <w:pPr>
            <w:pStyle w:val="33C672C6DAA0465985F266C012A3C732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041062729B634D2DAB68673DDA54122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542FD32-A2D5-4C64-BBBD-075FE311AA55}"/>
      </w:docPartPr>
      <w:docPartBody>
        <w:p w:rsidR="00724D81" w:rsidRDefault="00353595" w:rsidP="00353595">
          <w:pPr>
            <w:pStyle w:val="041062729B634D2DAB68673DDA541226"/>
          </w:pPr>
          <w:r w:rsidRPr="00BC5648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A26"/>
    <w:rsid w:val="00047550"/>
    <w:rsid w:val="000E0BA0"/>
    <w:rsid w:val="00287F46"/>
    <w:rsid w:val="00353595"/>
    <w:rsid w:val="003611A9"/>
    <w:rsid w:val="005A3A26"/>
    <w:rsid w:val="00724D81"/>
    <w:rsid w:val="008E0B17"/>
    <w:rsid w:val="00A13E28"/>
    <w:rsid w:val="00AA4A10"/>
    <w:rsid w:val="00B06E9C"/>
    <w:rsid w:val="00BD3D99"/>
    <w:rsid w:val="00CC408D"/>
    <w:rsid w:val="00D211F1"/>
    <w:rsid w:val="00D25400"/>
    <w:rsid w:val="00E826B3"/>
    <w:rsid w:val="00F85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353595"/>
    <w:rPr>
      <w:color w:val="808080"/>
    </w:rPr>
  </w:style>
  <w:style w:type="paragraph" w:customStyle="1" w:styleId="DefaultPlaceholder-1854013439">
    <w:name w:val="DefaultPlaceholder_-1854013439"/>
    <w:rsid w:val="00D211F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2FBFD215542546CBAADB1575AE5A38541">
    <w:name w:val="2FBFD215542546CBAADB1575AE5A38541"/>
    <w:rsid w:val="00D211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43AFEB14F60C4946A445A19F0FAA78E81">
    <w:name w:val="43AFEB14F60C4946A445A19F0FAA78E81"/>
    <w:rsid w:val="00D211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539FE11890964EE4A1B220DE9D4F49B7">
    <w:name w:val="539FE11890964EE4A1B220DE9D4F49B7"/>
    <w:rsid w:val="00353595"/>
  </w:style>
  <w:style w:type="paragraph" w:customStyle="1" w:styleId="DDC39A2B4A124CD49EFE9C76BEEAAEB3">
    <w:name w:val="DDC39A2B4A124CD49EFE9C76BEEAAEB3"/>
    <w:rsid w:val="00353595"/>
  </w:style>
  <w:style w:type="paragraph" w:customStyle="1" w:styleId="8A88B62534FC4245B92302CB6F55A734">
    <w:name w:val="8A88B62534FC4245B92302CB6F55A734"/>
    <w:rsid w:val="00353595"/>
  </w:style>
  <w:style w:type="paragraph" w:customStyle="1" w:styleId="6D62DA8118EE4FE29EAEA77E9A92EE40">
    <w:name w:val="6D62DA8118EE4FE29EAEA77E9A92EE40"/>
    <w:rsid w:val="00353595"/>
  </w:style>
  <w:style w:type="paragraph" w:customStyle="1" w:styleId="962C3D7459F4475FB666DC1499850C44">
    <w:name w:val="962C3D7459F4475FB666DC1499850C44"/>
    <w:rsid w:val="00353595"/>
  </w:style>
  <w:style w:type="paragraph" w:customStyle="1" w:styleId="2FBD3D39ABB44B9DB1BBE87A7E79527D">
    <w:name w:val="2FBD3D39ABB44B9DB1BBE87A7E79527D"/>
    <w:rsid w:val="00353595"/>
  </w:style>
  <w:style w:type="paragraph" w:customStyle="1" w:styleId="0BC5499F7DEB4D75BE45133C3E4BB87F">
    <w:name w:val="0BC5499F7DEB4D75BE45133C3E4BB87F"/>
    <w:rsid w:val="00353595"/>
  </w:style>
  <w:style w:type="paragraph" w:customStyle="1" w:styleId="7754F4F1C9394012AAAFF8642C443A8E">
    <w:name w:val="7754F4F1C9394012AAAFF8642C443A8E"/>
    <w:rsid w:val="00353595"/>
  </w:style>
  <w:style w:type="paragraph" w:customStyle="1" w:styleId="EBE63F72562C444EA4ADBDAB2E4D65BD">
    <w:name w:val="EBE63F72562C444EA4ADBDAB2E4D65BD"/>
    <w:rsid w:val="00353595"/>
  </w:style>
  <w:style w:type="paragraph" w:customStyle="1" w:styleId="654704C2430C4DA1A7E943343CFEF642">
    <w:name w:val="654704C2430C4DA1A7E943343CFEF642"/>
    <w:rsid w:val="00353595"/>
  </w:style>
  <w:style w:type="paragraph" w:customStyle="1" w:styleId="66FDC8B1BF5B484BB745850C4CEFFC89">
    <w:name w:val="66FDC8B1BF5B484BB745850C4CEFFC89"/>
    <w:rsid w:val="00353595"/>
  </w:style>
  <w:style w:type="paragraph" w:customStyle="1" w:styleId="6E7EC64E63B84212882A23E1B73EF089">
    <w:name w:val="6E7EC64E63B84212882A23E1B73EF089"/>
    <w:rsid w:val="00353595"/>
  </w:style>
  <w:style w:type="paragraph" w:customStyle="1" w:styleId="33C672C6DAA0465985F266C012A3C732">
    <w:name w:val="33C672C6DAA0465985F266C012A3C732"/>
    <w:rsid w:val="00353595"/>
  </w:style>
  <w:style w:type="paragraph" w:customStyle="1" w:styleId="041062729B634D2DAB68673DDA541226">
    <w:name w:val="041062729B634D2DAB68673DDA541226"/>
    <w:rsid w:val="003535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6C98F6EF-25D5-4C41-89AC-E1A743F5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85</Words>
  <Characters>3339</Characters>
  <Application>Microsoft Office Word</Application>
  <DocSecurity>0</DocSecurity>
  <Lines>27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          </vt:lpstr>
    </vt:vector>
  </TitlesOfParts>
  <Company>Prešovská univerzita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ína</dc:creator>
  <cp:lastModifiedBy>Mariana Dubravska</cp:lastModifiedBy>
  <cp:revision>2</cp:revision>
  <cp:lastPrinted>2011-04-15T13:12:00Z</cp:lastPrinted>
  <dcterms:created xsi:type="dcterms:W3CDTF">2026-04-29T17:00:00Z</dcterms:created>
  <dcterms:modified xsi:type="dcterms:W3CDTF">2026-04-29T17:00:00Z</dcterms:modified>
</cp:coreProperties>
</file>